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CB1A4F" w14:textId="5FF7045D" w:rsidR="00DF1EBB" w:rsidRPr="00812C41" w:rsidRDefault="007C7F01" w:rsidP="005815E4">
      <w:pPr>
        <w:pBdr>
          <w:bottom w:val="single" w:sz="4" w:space="1" w:color="auto"/>
        </w:pBdr>
        <w:jc w:val="center"/>
        <w:rPr>
          <w:rFonts w:cs="Arial"/>
          <w:b/>
          <w:sz w:val="28"/>
          <w:szCs w:val="28"/>
        </w:rPr>
      </w:pPr>
      <w:r w:rsidRPr="00812C41">
        <w:rPr>
          <w:rFonts w:cs="Arial"/>
          <w:b/>
          <w:sz w:val="28"/>
          <w:szCs w:val="28"/>
        </w:rPr>
        <w:t xml:space="preserve">PASEO MASTER </w:t>
      </w:r>
      <w:r w:rsidR="00CA1587" w:rsidRPr="00812C41">
        <w:rPr>
          <w:rFonts w:cs="Arial"/>
          <w:b/>
          <w:sz w:val="28"/>
          <w:szCs w:val="28"/>
        </w:rPr>
        <w:t xml:space="preserve">HOMEOWNER’S </w:t>
      </w:r>
      <w:r w:rsidRPr="00812C41">
        <w:rPr>
          <w:rFonts w:cs="Arial"/>
          <w:b/>
          <w:sz w:val="28"/>
          <w:szCs w:val="28"/>
        </w:rPr>
        <w:t>ASSOCIATION</w:t>
      </w:r>
      <w:r w:rsidR="00200599" w:rsidRPr="00812C41">
        <w:rPr>
          <w:rFonts w:cs="Arial"/>
          <w:b/>
          <w:sz w:val="28"/>
          <w:szCs w:val="28"/>
        </w:rPr>
        <w:t>, INC.</w:t>
      </w:r>
    </w:p>
    <w:p w14:paraId="1DA2B868" w14:textId="5E82D9BC" w:rsidR="00B94A03" w:rsidRDefault="00A95AA6" w:rsidP="00372A04">
      <w:pPr>
        <w:pBdr>
          <w:bottom w:val="single" w:sz="4" w:space="1" w:color="auto"/>
        </w:pBdr>
        <w:jc w:val="center"/>
        <w:rPr>
          <w:rFonts w:cs="Arial"/>
          <w:b/>
          <w:sz w:val="28"/>
          <w:szCs w:val="28"/>
        </w:rPr>
      </w:pPr>
      <w:r>
        <w:rPr>
          <w:rFonts w:cs="Arial"/>
          <w:b/>
          <w:sz w:val="28"/>
          <w:szCs w:val="28"/>
        </w:rPr>
        <w:t xml:space="preserve"> </w:t>
      </w:r>
      <w:r w:rsidR="00372A04">
        <w:rPr>
          <w:rFonts w:cs="Arial"/>
          <w:b/>
          <w:sz w:val="28"/>
          <w:szCs w:val="28"/>
        </w:rPr>
        <w:t xml:space="preserve">BOARD OF DIRECTOR’S </w:t>
      </w:r>
      <w:r w:rsidR="009F7A33" w:rsidRPr="00812C41">
        <w:rPr>
          <w:rFonts w:cs="Arial"/>
          <w:b/>
          <w:sz w:val="28"/>
          <w:szCs w:val="28"/>
        </w:rPr>
        <w:t>M</w:t>
      </w:r>
      <w:r w:rsidR="00551386">
        <w:rPr>
          <w:rFonts w:cs="Arial"/>
          <w:b/>
          <w:sz w:val="28"/>
          <w:szCs w:val="28"/>
        </w:rPr>
        <w:t>EETING MINUTES</w:t>
      </w:r>
    </w:p>
    <w:p w14:paraId="6A0ADDA6" w14:textId="77777777" w:rsidR="00A159F8" w:rsidRDefault="00A159F8" w:rsidP="00CA1587">
      <w:pPr>
        <w:spacing w:line="360" w:lineRule="auto"/>
        <w:rPr>
          <w:rFonts w:eastAsia="Times New Roman" w:cs="Arial"/>
          <w:szCs w:val="24"/>
        </w:rPr>
      </w:pPr>
    </w:p>
    <w:p w14:paraId="48F6ED01" w14:textId="1AF43875" w:rsidR="009F7A33" w:rsidRDefault="009F7A33" w:rsidP="007D22B0">
      <w:pPr>
        <w:spacing w:line="360" w:lineRule="auto"/>
        <w:rPr>
          <w:rFonts w:eastAsia="Times New Roman"/>
          <w:szCs w:val="24"/>
        </w:rPr>
      </w:pPr>
    </w:p>
    <w:p w14:paraId="43934ADD" w14:textId="14516128" w:rsidR="002A27C6" w:rsidRPr="002A27C6" w:rsidRDefault="002A27C6" w:rsidP="007D22B0">
      <w:pPr>
        <w:spacing w:line="360" w:lineRule="auto"/>
        <w:rPr>
          <w:rFonts w:eastAsia="Times New Roman"/>
          <w:b/>
          <w:bCs/>
          <w:szCs w:val="24"/>
        </w:rPr>
      </w:pPr>
      <w:r>
        <w:rPr>
          <w:rFonts w:eastAsia="Times New Roman"/>
          <w:szCs w:val="24"/>
        </w:rPr>
        <w:t xml:space="preserve">          </w:t>
      </w:r>
      <w:r>
        <w:rPr>
          <w:rFonts w:eastAsia="Times New Roman"/>
          <w:b/>
          <w:bCs/>
          <w:szCs w:val="24"/>
        </w:rPr>
        <w:t>Call meeting to order and determination of a quorum.</w:t>
      </w:r>
    </w:p>
    <w:p w14:paraId="06EBAF52" w14:textId="44BF64E4" w:rsidR="00990EE4" w:rsidRDefault="00551386" w:rsidP="002A27C6">
      <w:pPr>
        <w:widowControl w:val="0"/>
        <w:tabs>
          <w:tab w:val="left" w:pos="857"/>
        </w:tabs>
        <w:autoSpaceDE w:val="0"/>
        <w:autoSpaceDN w:val="0"/>
        <w:spacing w:before="149"/>
        <w:ind w:left="856"/>
        <w:rPr>
          <w:rFonts w:eastAsia="Arial" w:cs="Arial"/>
          <w:w w:val="105"/>
          <w:sz w:val="23"/>
        </w:rPr>
      </w:pPr>
      <w:r>
        <w:rPr>
          <w:rFonts w:eastAsia="Arial" w:cs="Arial"/>
          <w:w w:val="105"/>
          <w:sz w:val="23"/>
        </w:rPr>
        <w:t>Meeting was called to order by President, Travis Otto at 4pm</w:t>
      </w:r>
    </w:p>
    <w:p w14:paraId="1D4A8279" w14:textId="604F46F4" w:rsidR="002A27C6" w:rsidRPr="002A27C6" w:rsidRDefault="002A27C6" w:rsidP="002A27C6">
      <w:pPr>
        <w:widowControl w:val="0"/>
        <w:tabs>
          <w:tab w:val="left" w:pos="857"/>
        </w:tabs>
        <w:autoSpaceDE w:val="0"/>
        <w:autoSpaceDN w:val="0"/>
        <w:spacing w:before="149"/>
        <w:rPr>
          <w:rFonts w:eastAsia="Arial" w:cs="Arial"/>
          <w:b/>
          <w:bCs/>
          <w:sz w:val="23"/>
        </w:rPr>
      </w:pPr>
      <w:r>
        <w:rPr>
          <w:rFonts w:eastAsia="Arial" w:cs="Arial"/>
          <w:b/>
          <w:bCs/>
          <w:w w:val="105"/>
          <w:sz w:val="23"/>
        </w:rPr>
        <w:t xml:space="preserve">          </w:t>
      </w:r>
      <w:r w:rsidRPr="002A27C6">
        <w:rPr>
          <w:rFonts w:eastAsia="Arial" w:cs="Arial"/>
          <w:b/>
          <w:bCs/>
          <w:w w:val="105"/>
          <w:sz w:val="23"/>
        </w:rPr>
        <w:t>Proof of Notice</w:t>
      </w:r>
    </w:p>
    <w:p w14:paraId="31C86D31" w14:textId="7985C741" w:rsidR="00A159F8" w:rsidRPr="002A27C6" w:rsidRDefault="00551386" w:rsidP="002A27C6">
      <w:pPr>
        <w:widowControl w:val="0"/>
        <w:tabs>
          <w:tab w:val="left" w:pos="857"/>
        </w:tabs>
        <w:autoSpaceDE w:val="0"/>
        <w:autoSpaceDN w:val="0"/>
        <w:spacing w:before="149"/>
        <w:ind w:left="856"/>
        <w:rPr>
          <w:rFonts w:eastAsia="Arial" w:cs="Arial"/>
          <w:sz w:val="23"/>
        </w:rPr>
      </w:pPr>
      <w:r>
        <w:rPr>
          <w:rFonts w:eastAsia="Arial" w:cs="Arial"/>
          <w:spacing w:val="-2"/>
          <w:w w:val="105"/>
          <w:sz w:val="23"/>
        </w:rPr>
        <w:t xml:space="preserve">General Manager, Rosa Nieves verified proof of notice. </w:t>
      </w:r>
    </w:p>
    <w:p w14:paraId="4FFCE365" w14:textId="2132B59A" w:rsidR="002A27C6" w:rsidRPr="002A27C6" w:rsidRDefault="002A27C6" w:rsidP="002A27C6">
      <w:pPr>
        <w:widowControl w:val="0"/>
        <w:tabs>
          <w:tab w:val="left" w:pos="857"/>
        </w:tabs>
        <w:autoSpaceDE w:val="0"/>
        <w:autoSpaceDN w:val="0"/>
        <w:spacing w:before="149"/>
        <w:rPr>
          <w:rFonts w:eastAsia="Arial" w:cs="Arial"/>
          <w:b/>
          <w:bCs/>
          <w:spacing w:val="-2"/>
          <w:w w:val="105"/>
          <w:sz w:val="23"/>
        </w:rPr>
      </w:pPr>
      <w:r>
        <w:rPr>
          <w:rFonts w:eastAsia="Arial" w:cs="Arial"/>
          <w:b/>
          <w:bCs/>
          <w:spacing w:val="-2"/>
          <w:w w:val="105"/>
          <w:sz w:val="23"/>
        </w:rPr>
        <w:t xml:space="preserve">          </w:t>
      </w:r>
      <w:r w:rsidRPr="002A27C6">
        <w:rPr>
          <w:rFonts w:eastAsia="Arial" w:cs="Arial"/>
          <w:b/>
          <w:bCs/>
          <w:spacing w:val="-2"/>
          <w:w w:val="105"/>
          <w:sz w:val="23"/>
        </w:rPr>
        <w:t>Board Members:</w:t>
      </w:r>
    </w:p>
    <w:p w14:paraId="54AD241C" w14:textId="11A10392" w:rsidR="002A27C6" w:rsidRDefault="002A27C6" w:rsidP="002A27C6">
      <w:pPr>
        <w:widowControl w:val="0"/>
        <w:tabs>
          <w:tab w:val="left" w:pos="857"/>
        </w:tabs>
        <w:autoSpaceDE w:val="0"/>
        <w:autoSpaceDN w:val="0"/>
        <w:spacing w:before="149"/>
        <w:ind w:left="856"/>
        <w:rPr>
          <w:rFonts w:eastAsia="Arial" w:cs="Arial"/>
          <w:spacing w:val="-2"/>
          <w:w w:val="105"/>
          <w:sz w:val="23"/>
        </w:rPr>
      </w:pPr>
      <w:r>
        <w:rPr>
          <w:rFonts w:eastAsia="Arial" w:cs="Arial"/>
          <w:spacing w:val="-2"/>
          <w:w w:val="105"/>
          <w:sz w:val="23"/>
        </w:rPr>
        <w:t>Travis Otto, President               Present</w:t>
      </w:r>
    </w:p>
    <w:p w14:paraId="541CD1A0" w14:textId="73F6CA6F" w:rsidR="002A27C6" w:rsidRDefault="002A27C6" w:rsidP="002A27C6">
      <w:pPr>
        <w:widowControl w:val="0"/>
        <w:tabs>
          <w:tab w:val="left" w:pos="857"/>
        </w:tabs>
        <w:autoSpaceDE w:val="0"/>
        <w:autoSpaceDN w:val="0"/>
        <w:spacing w:before="149"/>
        <w:ind w:left="856"/>
        <w:rPr>
          <w:rFonts w:eastAsia="Arial" w:cs="Arial"/>
          <w:spacing w:val="-2"/>
          <w:w w:val="105"/>
          <w:sz w:val="23"/>
        </w:rPr>
      </w:pPr>
      <w:r>
        <w:rPr>
          <w:rFonts w:eastAsia="Arial" w:cs="Arial"/>
          <w:spacing w:val="-2"/>
          <w:w w:val="105"/>
          <w:sz w:val="23"/>
        </w:rPr>
        <w:t>Cora Revis, Vice-President       Present</w:t>
      </w:r>
    </w:p>
    <w:p w14:paraId="512DBCE9" w14:textId="5235401C" w:rsidR="002A27C6" w:rsidRDefault="002A27C6" w:rsidP="002A27C6">
      <w:pPr>
        <w:widowControl w:val="0"/>
        <w:tabs>
          <w:tab w:val="left" w:pos="857"/>
        </w:tabs>
        <w:autoSpaceDE w:val="0"/>
        <w:autoSpaceDN w:val="0"/>
        <w:spacing w:before="149"/>
        <w:ind w:left="856"/>
        <w:rPr>
          <w:rFonts w:eastAsia="Arial" w:cs="Arial"/>
          <w:spacing w:val="-2"/>
          <w:w w:val="105"/>
          <w:sz w:val="23"/>
        </w:rPr>
      </w:pPr>
      <w:r>
        <w:rPr>
          <w:rFonts w:eastAsia="Arial" w:cs="Arial"/>
          <w:spacing w:val="-2"/>
          <w:w w:val="105"/>
          <w:sz w:val="23"/>
        </w:rPr>
        <w:t>John Lines, Treasurer               Present</w:t>
      </w:r>
    </w:p>
    <w:p w14:paraId="16BC423E" w14:textId="66DA5DD2" w:rsidR="002A27C6" w:rsidRDefault="002A27C6" w:rsidP="002A27C6">
      <w:pPr>
        <w:widowControl w:val="0"/>
        <w:tabs>
          <w:tab w:val="left" w:pos="857"/>
        </w:tabs>
        <w:autoSpaceDE w:val="0"/>
        <w:autoSpaceDN w:val="0"/>
        <w:spacing w:before="149"/>
        <w:ind w:left="856"/>
        <w:rPr>
          <w:rFonts w:eastAsia="Arial" w:cs="Arial"/>
          <w:spacing w:val="-2"/>
          <w:w w:val="105"/>
          <w:sz w:val="23"/>
        </w:rPr>
      </w:pPr>
      <w:r>
        <w:rPr>
          <w:rFonts w:eastAsia="Arial" w:cs="Arial"/>
          <w:spacing w:val="-2"/>
          <w:w w:val="105"/>
          <w:sz w:val="23"/>
        </w:rPr>
        <w:t>Mike Pawielski, Secretary         Present</w:t>
      </w:r>
    </w:p>
    <w:p w14:paraId="6C4AD1F0" w14:textId="3624B4FC" w:rsidR="002A27C6" w:rsidRDefault="002A27C6" w:rsidP="002A27C6">
      <w:pPr>
        <w:widowControl w:val="0"/>
        <w:tabs>
          <w:tab w:val="left" w:pos="857"/>
        </w:tabs>
        <w:autoSpaceDE w:val="0"/>
        <w:autoSpaceDN w:val="0"/>
        <w:spacing w:before="149"/>
        <w:ind w:left="856"/>
        <w:rPr>
          <w:rFonts w:eastAsia="Arial" w:cs="Arial"/>
          <w:spacing w:val="-2"/>
          <w:w w:val="105"/>
          <w:sz w:val="23"/>
        </w:rPr>
      </w:pPr>
      <w:r>
        <w:rPr>
          <w:rFonts w:eastAsia="Arial" w:cs="Arial"/>
          <w:spacing w:val="-2"/>
          <w:w w:val="105"/>
          <w:sz w:val="23"/>
        </w:rPr>
        <w:t>Arlette Abbott, Director              Present</w:t>
      </w:r>
    </w:p>
    <w:p w14:paraId="2C78DB90" w14:textId="77777777" w:rsidR="00820452" w:rsidRDefault="00820452" w:rsidP="002A27C6">
      <w:pPr>
        <w:widowControl w:val="0"/>
        <w:tabs>
          <w:tab w:val="left" w:pos="857"/>
        </w:tabs>
        <w:autoSpaceDE w:val="0"/>
        <w:autoSpaceDN w:val="0"/>
        <w:spacing w:before="149"/>
        <w:ind w:left="856"/>
        <w:rPr>
          <w:rFonts w:eastAsia="Arial" w:cs="Arial"/>
          <w:b/>
          <w:bCs/>
          <w:sz w:val="23"/>
        </w:rPr>
      </w:pPr>
    </w:p>
    <w:p w14:paraId="1A7F1D1D" w14:textId="1B1269FD" w:rsidR="002A27C6" w:rsidRDefault="00820452" w:rsidP="002A27C6">
      <w:pPr>
        <w:widowControl w:val="0"/>
        <w:tabs>
          <w:tab w:val="left" w:pos="857"/>
        </w:tabs>
        <w:autoSpaceDE w:val="0"/>
        <w:autoSpaceDN w:val="0"/>
        <w:spacing w:before="149"/>
        <w:ind w:left="856"/>
        <w:rPr>
          <w:rFonts w:eastAsia="Arial" w:cs="Arial"/>
          <w:b/>
          <w:bCs/>
          <w:sz w:val="23"/>
        </w:rPr>
      </w:pPr>
      <w:r w:rsidRPr="00820452">
        <w:rPr>
          <w:rFonts w:eastAsia="Arial" w:cs="Arial"/>
          <w:b/>
          <w:bCs/>
          <w:sz w:val="23"/>
        </w:rPr>
        <w:t>Management in Attendance</w:t>
      </w:r>
      <w:r>
        <w:rPr>
          <w:rFonts w:eastAsia="Arial" w:cs="Arial"/>
          <w:b/>
          <w:bCs/>
          <w:sz w:val="23"/>
        </w:rPr>
        <w:t>:</w:t>
      </w:r>
    </w:p>
    <w:p w14:paraId="1B703EDF" w14:textId="27F6C850" w:rsidR="00820452" w:rsidRDefault="00820452" w:rsidP="002A27C6">
      <w:pPr>
        <w:widowControl w:val="0"/>
        <w:tabs>
          <w:tab w:val="left" w:pos="857"/>
        </w:tabs>
        <w:autoSpaceDE w:val="0"/>
        <w:autoSpaceDN w:val="0"/>
        <w:spacing w:before="149"/>
        <w:ind w:left="856"/>
        <w:rPr>
          <w:rFonts w:eastAsia="Arial" w:cs="Arial"/>
          <w:sz w:val="23"/>
        </w:rPr>
      </w:pPr>
      <w:r>
        <w:rPr>
          <w:rFonts w:eastAsia="Arial" w:cs="Arial"/>
          <w:sz w:val="23"/>
        </w:rPr>
        <w:t>Rosa Nieves, General Manager</w:t>
      </w:r>
    </w:p>
    <w:p w14:paraId="6AC0B3FB" w14:textId="49A2E994" w:rsidR="00820452" w:rsidRPr="00820452" w:rsidRDefault="00820452" w:rsidP="002A27C6">
      <w:pPr>
        <w:widowControl w:val="0"/>
        <w:tabs>
          <w:tab w:val="left" w:pos="857"/>
        </w:tabs>
        <w:autoSpaceDE w:val="0"/>
        <w:autoSpaceDN w:val="0"/>
        <w:spacing w:before="149"/>
        <w:ind w:left="856"/>
        <w:rPr>
          <w:rFonts w:eastAsia="Arial" w:cs="Arial"/>
          <w:sz w:val="23"/>
        </w:rPr>
      </w:pPr>
      <w:r>
        <w:rPr>
          <w:rFonts w:eastAsia="Arial" w:cs="Arial"/>
          <w:sz w:val="23"/>
        </w:rPr>
        <w:t>Zach Grubb, Administrative Assistant</w:t>
      </w:r>
    </w:p>
    <w:p w14:paraId="7F05C2E3" w14:textId="77777777" w:rsidR="00820452" w:rsidRPr="00820452" w:rsidRDefault="00820452" w:rsidP="002A27C6">
      <w:pPr>
        <w:widowControl w:val="0"/>
        <w:tabs>
          <w:tab w:val="left" w:pos="857"/>
        </w:tabs>
        <w:autoSpaceDE w:val="0"/>
        <w:autoSpaceDN w:val="0"/>
        <w:spacing w:before="149"/>
        <w:ind w:left="856"/>
        <w:rPr>
          <w:rFonts w:eastAsia="Arial" w:cs="Arial"/>
          <w:b/>
          <w:bCs/>
          <w:sz w:val="23"/>
        </w:rPr>
      </w:pPr>
    </w:p>
    <w:p w14:paraId="3424F1E5" w14:textId="4202FB39" w:rsidR="009B24A6" w:rsidRPr="00820452" w:rsidRDefault="009B24A6" w:rsidP="00820452">
      <w:pPr>
        <w:widowControl w:val="0"/>
        <w:tabs>
          <w:tab w:val="left" w:pos="857"/>
        </w:tabs>
        <w:autoSpaceDE w:val="0"/>
        <w:autoSpaceDN w:val="0"/>
        <w:spacing w:before="149"/>
        <w:ind w:left="856"/>
        <w:rPr>
          <w:rFonts w:eastAsia="Arial" w:cs="Arial"/>
          <w:b/>
          <w:bCs/>
          <w:sz w:val="23"/>
        </w:rPr>
      </w:pPr>
      <w:r w:rsidRPr="00820452">
        <w:rPr>
          <w:rFonts w:eastAsia="Arial" w:cs="Arial"/>
          <w:b/>
          <w:bCs/>
          <w:spacing w:val="-2"/>
          <w:w w:val="105"/>
          <w:sz w:val="23"/>
          <w:szCs w:val="23"/>
        </w:rPr>
        <w:t>Approval of Meeting Minutes from</w:t>
      </w:r>
      <w:r w:rsidR="086342BB" w:rsidRPr="00820452">
        <w:rPr>
          <w:rFonts w:eastAsia="Arial" w:cs="Arial"/>
          <w:b/>
          <w:bCs/>
          <w:spacing w:val="-2"/>
          <w:w w:val="105"/>
          <w:sz w:val="23"/>
          <w:szCs w:val="23"/>
        </w:rPr>
        <w:t xml:space="preserve"> </w:t>
      </w:r>
      <w:r w:rsidR="006C73DD" w:rsidRPr="00820452">
        <w:rPr>
          <w:rFonts w:eastAsia="Arial" w:cs="Arial"/>
          <w:b/>
          <w:bCs/>
          <w:spacing w:val="-2"/>
          <w:w w:val="105"/>
          <w:sz w:val="23"/>
          <w:szCs w:val="23"/>
        </w:rPr>
        <w:t>February</w:t>
      </w:r>
      <w:r w:rsidRPr="00820452">
        <w:rPr>
          <w:rFonts w:eastAsia="Arial" w:cs="Arial"/>
          <w:b/>
          <w:bCs/>
          <w:spacing w:val="-2"/>
          <w:w w:val="105"/>
          <w:sz w:val="23"/>
        </w:rPr>
        <w:t xml:space="preserve"> 202</w:t>
      </w:r>
      <w:r w:rsidR="006C73DD" w:rsidRPr="00820452">
        <w:rPr>
          <w:rFonts w:eastAsia="Arial" w:cs="Arial"/>
          <w:b/>
          <w:bCs/>
          <w:spacing w:val="-2"/>
          <w:w w:val="105"/>
          <w:sz w:val="23"/>
        </w:rPr>
        <w:t>4</w:t>
      </w:r>
      <w:r w:rsidR="00B81E91" w:rsidRPr="00820452">
        <w:rPr>
          <w:rFonts w:eastAsia="Arial" w:cs="Arial"/>
          <w:b/>
          <w:bCs/>
          <w:spacing w:val="-2"/>
          <w:w w:val="105"/>
          <w:sz w:val="23"/>
        </w:rPr>
        <w:t>.</w:t>
      </w:r>
    </w:p>
    <w:p w14:paraId="258F1CB6" w14:textId="1C6141EF" w:rsidR="00820452" w:rsidRDefault="00820452" w:rsidP="00820452">
      <w:pPr>
        <w:widowControl w:val="0"/>
        <w:tabs>
          <w:tab w:val="left" w:pos="857"/>
        </w:tabs>
        <w:autoSpaceDE w:val="0"/>
        <w:autoSpaceDN w:val="0"/>
        <w:spacing w:before="149"/>
        <w:ind w:left="856"/>
        <w:rPr>
          <w:rFonts w:eastAsia="Arial" w:cs="Arial"/>
          <w:spacing w:val="-2"/>
          <w:w w:val="105"/>
          <w:sz w:val="23"/>
        </w:rPr>
      </w:pPr>
      <w:r>
        <w:rPr>
          <w:rFonts w:eastAsia="Arial" w:cs="Arial"/>
          <w:spacing w:val="-2"/>
          <w:w w:val="105"/>
          <w:sz w:val="23"/>
        </w:rPr>
        <w:t>A motion to dispense the reading of the minutes and approve them as written was made by Treasurer, John Lines seconded by Secretary, Mike Pawielski</w:t>
      </w:r>
      <w:r w:rsidRPr="00820452">
        <w:rPr>
          <w:rFonts w:eastAsia="Arial" w:cs="Arial"/>
          <w:spacing w:val="-2"/>
          <w:w w:val="105"/>
          <w:sz w:val="23"/>
          <w:highlight w:val="darkGray"/>
        </w:rPr>
        <w:t>. All in Favor, motion carried.</w:t>
      </w:r>
      <w:r>
        <w:rPr>
          <w:rFonts w:eastAsia="Arial" w:cs="Arial"/>
          <w:spacing w:val="-2"/>
          <w:w w:val="105"/>
          <w:sz w:val="23"/>
        </w:rPr>
        <w:t xml:space="preserve"> </w:t>
      </w:r>
    </w:p>
    <w:p w14:paraId="5DBD47D3" w14:textId="77777777" w:rsidR="00497B93" w:rsidRDefault="00497B93" w:rsidP="00820452">
      <w:pPr>
        <w:widowControl w:val="0"/>
        <w:tabs>
          <w:tab w:val="left" w:pos="857"/>
        </w:tabs>
        <w:autoSpaceDE w:val="0"/>
        <w:autoSpaceDN w:val="0"/>
        <w:spacing w:before="149"/>
        <w:ind w:left="856"/>
        <w:rPr>
          <w:rFonts w:eastAsia="Arial" w:cs="Arial"/>
          <w:spacing w:val="-2"/>
          <w:w w:val="105"/>
          <w:sz w:val="23"/>
        </w:rPr>
      </w:pPr>
    </w:p>
    <w:p w14:paraId="15BC002B" w14:textId="685F2804" w:rsidR="00820452" w:rsidRDefault="009B24A6" w:rsidP="00820452">
      <w:pPr>
        <w:widowControl w:val="0"/>
        <w:tabs>
          <w:tab w:val="left" w:pos="857"/>
        </w:tabs>
        <w:autoSpaceDE w:val="0"/>
        <w:autoSpaceDN w:val="0"/>
        <w:spacing w:before="149"/>
        <w:ind w:left="856"/>
        <w:rPr>
          <w:rFonts w:eastAsia="Arial" w:cs="Arial"/>
          <w:b/>
          <w:bCs/>
          <w:spacing w:val="-2"/>
          <w:w w:val="105"/>
          <w:sz w:val="23"/>
        </w:rPr>
      </w:pPr>
      <w:r w:rsidRPr="00497B93">
        <w:rPr>
          <w:rFonts w:eastAsia="Arial" w:cs="Arial"/>
          <w:b/>
          <w:bCs/>
          <w:spacing w:val="-2"/>
          <w:w w:val="105"/>
          <w:sz w:val="23"/>
        </w:rPr>
        <w:t>Member comments related to Agenda and non-Agenda items.</w:t>
      </w:r>
    </w:p>
    <w:p w14:paraId="644188E4" w14:textId="220D6527" w:rsidR="00497B93" w:rsidRPr="00497B93" w:rsidRDefault="00497B93" w:rsidP="00820452">
      <w:pPr>
        <w:widowControl w:val="0"/>
        <w:tabs>
          <w:tab w:val="left" w:pos="857"/>
        </w:tabs>
        <w:autoSpaceDE w:val="0"/>
        <w:autoSpaceDN w:val="0"/>
        <w:spacing w:before="149"/>
        <w:ind w:left="856"/>
        <w:rPr>
          <w:rFonts w:eastAsia="Arial" w:cs="Arial"/>
          <w:spacing w:val="-2"/>
          <w:w w:val="105"/>
          <w:sz w:val="23"/>
        </w:rPr>
      </w:pPr>
      <w:r>
        <w:rPr>
          <w:rFonts w:eastAsia="Arial" w:cs="Arial"/>
          <w:spacing w:val="-2"/>
          <w:w w:val="105"/>
          <w:sz w:val="23"/>
        </w:rPr>
        <w:t xml:space="preserve">Members were given the </w:t>
      </w:r>
      <w:r w:rsidR="004F36A9">
        <w:rPr>
          <w:rFonts w:eastAsia="Arial" w:cs="Arial"/>
          <w:spacing w:val="-2"/>
          <w:w w:val="105"/>
          <w:sz w:val="23"/>
        </w:rPr>
        <w:t>opportunity to speak.</w:t>
      </w:r>
    </w:p>
    <w:p w14:paraId="3C9A7D0B" w14:textId="09E79E99" w:rsidR="009B24A6" w:rsidRPr="00497B93" w:rsidRDefault="009B24A6" w:rsidP="00820452">
      <w:pPr>
        <w:widowControl w:val="0"/>
        <w:tabs>
          <w:tab w:val="left" w:pos="857"/>
        </w:tabs>
        <w:autoSpaceDE w:val="0"/>
        <w:autoSpaceDN w:val="0"/>
        <w:spacing w:before="149"/>
        <w:ind w:left="856"/>
        <w:rPr>
          <w:rFonts w:eastAsia="Arial" w:cs="Arial"/>
          <w:b/>
          <w:bCs/>
          <w:sz w:val="23"/>
        </w:rPr>
      </w:pPr>
      <w:r w:rsidRPr="00497B93">
        <w:rPr>
          <w:rFonts w:eastAsia="Arial" w:cs="Arial"/>
          <w:b/>
          <w:bCs/>
          <w:spacing w:val="-2"/>
          <w:w w:val="105"/>
          <w:sz w:val="23"/>
        </w:rPr>
        <w:t xml:space="preserve"> </w:t>
      </w:r>
    </w:p>
    <w:p w14:paraId="3BFEE21B" w14:textId="76EE3F90" w:rsidR="009B24A6" w:rsidRDefault="009B24A6" w:rsidP="004F36A9">
      <w:pPr>
        <w:pStyle w:val="ListParagraph"/>
        <w:widowControl w:val="0"/>
        <w:tabs>
          <w:tab w:val="left" w:pos="857"/>
        </w:tabs>
        <w:autoSpaceDE w:val="0"/>
        <w:autoSpaceDN w:val="0"/>
        <w:spacing w:before="149"/>
        <w:ind w:left="856"/>
        <w:rPr>
          <w:rFonts w:eastAsia="Arial" w:cs="Arial"/>
          <w:b/>
          <w:bCs/>
          <w:sz w:val="23"/>
        </w:rPr>
      </w:pPr>
      <w:r w:rsidRPr="004F36A9">
        <w:rPr>
          <w:rFonts w:eastAsia="Arial" w:cs="Arial"/>
          <w:b/>
          <w:bCs/>
          <w:sz w:val="23"/>
        </w:rPr>
        <w:t>Reports</w:t>
      </w:r>
    </w:p>
    <w:p w14:paraId="5E7D1D3C" w14:textId="77777777" w:rsidR="004F36A9" w:rsidRPr="004F36A9" w:rsidRDefault="004F36A9" w:rsidP="004F36A9">
      <w:pPr>
        <w:pStyle w:val="ListParagraph"/>
        <w:widowControl w:val="0"/>
        <w:tabs>
          <w:tab w:val="left" w:pos="857"/>
        </w:tabs>
        <w:autoSpaceDE w:val="0"/>
        <w:autoSpaceDN w:val="0"/>
        <w:spacing w:before="149"/>
        <w:ind w:left="856"/>
        <w:rPr>
          <w:rFonts w:eastAsia="Arial" w:cs="Arial"/>
          <w:b/>
          <w:bCs/>
          <w:sz w:val="23"/>
        </w:rPr>
      </w:pPr>
    </w:p>
    <w:p w14:paraId="2D935B3D" w14:textId="5F5E8262" w:rsidR="009B24A6" w:rsidRPr="004F36A9" w:rsidRDefault="009B24A6" w:rsidP="009B24A6">
      <w:pPr>
        <w:pStyle w:val="ListParagraph"/>
        <w:widowControl w:val="0"/>
        <w:numPr>
          <w:ilvl w:val="1"/>
          <w:numId w:val="36"/>
        </w:numPr>
        <w:tabs>
          <w:tab w:val="left" w:pos="857"/>
        </w:tabs>
        <w:autoSpaceDE w:val="0"/>
        <w:autoSpaceDN w:val="0"/>
        <w:spacing w:before="149"/>
        <w:rPr>
          <w:rFonts w:eastAsia="Arial" w:cs="Arial"/>
          <w:b/>
          <w:bCs/>
          <w:sz w:val="23"/>
        </w:rPr>
      </w:pPr>
      <w:r>
        <w:rPr>
          <w:rFonts w:eastAsia="Arial" w:cs="Arial"/>
          <w:sz w:val="23"/>
        </w:rPr>
        <w:t>President</w:t>
      </w:r>
    </w:p>
    <w:p w14:paraId="63216DAF" w14:textId="1C500C29" w:rsidR="004F36A9" w:rsidRPr="009B24A6" w:rsidRDefault="004F36A9" w:rsidP="004F36A9">
      <w:pPr>
        <w:pStyle w:val="ListParagraph"/>
        <w:widowControl w:val="0"/>
        <w:tabs>
          <w:tab w:val="left" w:pos="857"/>
        </w:tabs>
        <w:autoSpaceDE w:val="0"/>
        <w:autoSpaceDN w:val="0"/>
        <w:spacing w:before="149"/>
        <w:ind w:left="1531"/>
        <w:rPr>
          <w:rFonts w:eastAsia="Arial" w:cs="Arial"/>
          <w:b/>
          <w:bCs/>
          <w:sz w:val="23"/>
        </w:rPr>
      </w:pPr>
      <w:r>
        <w:rPr>
          <w:rFonts w:eastAsia="Arial" w:cs="Arial"/>
          <w:sz w:val="23"/>
        </w:rPr>
        <w:t xml:space="preserve">President, Travis Otto took the opportunity to thank the team for all the efforts during this season as it was a challenging one. </w:t>
      </w:r>
    </w:p>
    <w:p w14:paraId="47C4DBDB" w14:textId="2972D6D6" w:rsidR="009B24A6" w:rsidRPr="0046711D" w:rsidRDefault="009B24A6" w:rsidP="009B24A6">
      <w:pPr>
        <w:pStyle w:val="ListParagraph"/>
        <w:widowControl w:val="0"/>
        <w:numPr>
          <w:ilvl w:val="1"/>
          <w:numId w:val="36"/>
        </w:numPr>
        <w:tabs>
          <w:tab w:val="left" w:pos="857"/>
        </w:tabs>
        <w:autoSpaceDE w:val="0"/>
        <w:autoSpaceDN w:val="0"/>
        <w:spacing w:before="149"/>
        <w:rPr>
          <w:rFonts w:eastAsia="Arial" w:cs="Arial"/>
          <w:b/>
          <w:bCs/>
          <w:sz w:val="23"/>
        </w:rPr>
      </w:pPr>
      <w:r>
        <w:rPr>
          <w:rFonts w:eastAsia="Arial" w:cs="Arial"/>
          <w:sz w:val="23"/>
        </w:rPr>
        <w:t>Treasurer</w:t>
      </w:r>
    </w:p>
    <w:p w14:paraId="175ADAE5" w14:textId="66F927DC" w:rsidR="0046711D" w:rsidRPr="009B24A6" w:rsidRDefault="0046711D" w:rsidP="0046711D">
      <w:pPr>
        <w:pStyle w:val="ListParagraph"/>
        <w:widowControl w:val="0"/>
        <w:tabs>
          <w:tab w:val="left" w:pos="857"/>
        </w:tabs>
        <w:autoSpaceDE w:val="0"/>
        <w:autoSpaceDN w:val="0"/>
        <w:spacing w:before="149"/>
        <w:ind w:left="1531"/>
        <w:rPr>
          <w:rFonts w:eastAsia="Arial" w:cs="Arial"/>
          <w:b/>
          <w:bCs/>
          <w:sz w:val="23"/>
        </w:rPr>
      </w:pPr>
      <w:r>
        <w:rPr>
          <w:rFonts w:eastAsia="Arial" w:cs="Arial"/>
          <w:sz w:val="23"/>
        </w:rPr>
        <w:t>Treasurer, John Lines provided a full report of the February Financials and current status of the association.</w:t>
      </w:r>
    </w:p>
    <w:p w14:paraId="1E9357F0" w14:textId="09ED1E96" w:rsidR="009B24A6" w:rsidRPr="0046711D" w:rsidRDefault="009B24A6" w:rsidP="009B24A6">
      <w:pPr>
        <w:pStyle w:val="ListParagraph"/>
        <w:widowControl w:val="0"/>
        <w:numPr>
          <w:ilvl w:val="1"/>
          <w:numId w:val="36"/>
        </w:numPr>
        <w:tabs>
          <w:tab w:val="left" w:pos="857"/>
        </w:tabs>
        <w:autoSpaceDE w:val="0"/>
        <w:autoSpaceDN w:val="0"/>
        <w:spacing w:before="149"/>
        <w:rPr>
          <w:rFonts w:eastAsia="Arial" w:cs="Arial"/>
          <w:b/>
          <w:bCs/>
          <w:sz w:val="23"/>
        </w:rPr>
      </w:pPr>
      <w:r>
        <w:rPr>
          <w:rFonts w:eastAsia="Arial" w:cs="Arial"/>
          <w:sz w:val="23"/>
        </w:rPr>
        <w:t>General Manager</w:t>
      </w:r>
    </w:p>
    <w:p w14:paraId="3D8308E6" w14:textId="4E888CA5" w:rsidR="0046711D" w:rsidRPr="0046711D" w:rsidRDefault="0046711D" w:rsidP="0046711D">
      <w:pPr>
        <w:pStyle w:val="ListParagraph"/>
        <w:widowControl w:val="0"/>
        <w:tabs>
          <w:tab w:val="left" w:pos="857"/>
        </w:tabs>
        <w:autoSpaceDE w:val="0"/>
        <w:autoSpaceDN w:val="0"/>
        <w:spacing w:before="149"/>
        <w:ind w:left="1531"/>
        <w:rPr>
          <w:rFonts w:eastAsia="Arial" w:cs="Arial"/>
          <w:sz w:val="23"/>
        </w:rPr>
      </w:pPr>
      <w:r w:rsidRPr="0046711D">
        <w:rPr>
          <w:rFonts w:eastAsia="Arial" w:cs="Arial"/>
          <w:sz w:val="23"/>
        </w:rPr>
        <w:t xml:space="preserve">General Manager, Rosa Nieves provided a report regarding the tiki project, the gate by tiki and </w:t>
      </w:r>
      <w:r w:rsidRPr="0046711D">
        <w:rPr>
          <w:rFonts w:eastAsia="Arial" w:cs="Arial"/>
          <w:sz w:val="23"/>
        </w:rPr>
        <w:lastRenderedPageBreak/>
        <w:t>the website</w:t>
      </w:r>
      <w:r>
        <w:rPr>
          <w:rFonts w:eastAsia="Arial" w:cs="Arial"/>
          <w:sz w:val="23"/>
        </w:rPr>
        <w:t>.</w:t>
      </w:r>
    </w:p>
    <w:p w14:paraId="6C6CDD97" w14:textId="37D01C0E" w:rsidR="009B24A6" w:rsidRPr="0046711D" w:rsidRDefault="009B24A6" w:rsidP="009B24A6">
      <w:pPr>
        <w:pStyle w:val="ListParagraph"/>
        <w:widowControl w:val="0"/>
        <w:numPr>
          <w:ilvl w:val="1"/>
          <w:numId w:val="36"/>
        </w:numPr>
        <w:tabs>
          <w:tab w:val="left" w:pos="857"/>
        </w:tabs>
        <w:autoSpaceDE w:val="0"/>
        <w:autoSpaceDN w:val="0"/>
        <w:spacing w:before="149"/>
        <w:rPr>
          <w:rFonts w:eastAsia="Arial" w:cs="Arial"/>
          <w:b/>
          <w:bCs/>
          <w:sz w:val="23"/>
        </w:rPr>
      </w:pPr>
      <w:r>
        <w:rPr>
          <w:rFonts w:eastAsia="Arial" w:cs="Arial"/>
          <w:sz w:val="23"/>
        </w:rPr>
        <w:t xml:space="preserve">Committees </w:t>
      </w:r>
    </w:p>
    <w:p w14:paraId="05E6F937" w14:textId="6E43CF85" w:rsidR="0046711D" w:rsidRDefault="0046711D" w:rsidP="0046711D">
      <w:pPr>
        <w:pStyle w:val="ListParagraph"/>
        <w:widowControl w:val="0"/>
        <w:tabs>
          <w:tab w:val="left" w:pos="857"/>
        </w:tabs>
        <w:autoSpaceDE w:val="0"/>
        <w:autoSpaceDN w:val="0"/>
        <w:spacing w:before="149"/>
        <w:ind w:left="1531"/>
        <w:rPr>
          <w:rFonts w:eastAsia="Arial" w:cs="Arial"/>
          <w:sz w:val="23"/>
        </w:rPr>
      </w:pPr>
      <w:r w:rsidRPr="0046711D">
        <w:rPr>
          <w:rFonts w:eastAsia="Arial" w:cs="Arial"/>
          <w:b/>
          <w:bCs/>
          <w:sz w:val="23"/>
        </w:rPr>
        <w:t>DRC</w:t>
      </w:r>
      <w:r>
        <w:rPr>
          <w:rFonts w:eastAsia="Arial" w:cs="Arial"/>
          <w:sz w:val="23"/>
        </w:rPr>
        <w:t xml:space="preserve"> – Cora Revis, Liaison provided a report. The DRC approved one application in the month of March. </w:t>
      </w:r>
    </w:p>
    <w:p w14:paraId="6B709499" w14:textId="7CF2A972" w:rsidR="0046711D" w:rsidRDefault="0046711D" w:rsidP="0046711D">
      <w:pPr>
        <w:pStyle w:val="ListParagraph"/>
        <w:widowControl w:val="0"/>
        <w:tabs>
          <w:tab w:val="left" w:pos="857"/>
        </w:tabs>
        <w:autoSpaceDE w:val="0"/>
        <w:autoSpaceDN w:val="0"/>
        <w:spacing w:before="149"/>
        <w:ind w:left="1531"/>
        <w:rPr>
          <w:rFonts w:eastAsia="Arial" w:cs="Arial"/>
          <w:sz w:val="23"/>
        </w:rPr>
      </w:pPr>
      <w:r>
        <w:rPr>
          <w:rFonts w:eastAsia="Arial" w:cs="Arial"/>
          <w:b/>
          <w:bCs/>
          <w:sz w:val="23"/>
        </w:rPr>
        <w:t xml:space="preserve">Pickleball </w:t>
      </w:r>
      <w:r>
        <w:rPr>
          <w:rFonts w:eastAsia="Arial" w:cs="Arial"/>
          <w:sz w:val="23"/>
        </w:rPr>
        <w:t>– Mike Pawielski Liaison provided a report regarding the status of the land purchasing from the CDD.</w:t>
      </w:r>
    </w:p>
    <w:p w14:paraId="425F6975" w14:textId="1CCD8749" w:rsidR="0046711D" w:rsidRDefault="0046711D" w:rsidP="0046711D">
      <w:pPr>
        <w:pStyle w:val="ListParagraph"/>
        <w:widowControl w:val="0"/>
        <w:tabs>
          <w:tab w:val="left" w:pos="857"/>
        </w:tabs>
        <w:autoSpaceDE w:val="0"/>
        <w:autoSpaceDN w:val="0"/>
        <w:spacing w:before="149"/>
        <w:ind w:left="1531"/>
        <w:rPr>
          <w:rFonts w:eastAsia="Arial" w:cs="Arial"/>
          <w:sz w:val="23"/>
        </w:rPr>
      </w:pPr>
      <w:r>
        <w:rPr>
          <w:rFonts w:eastAsia="Arial" w:cs="Arial"/>
          <w:b/>
          <w:bCs/>
          <w:sz w:val="23"/>
        </w:rPr>
        <w:t>Maintenance/Landscape</w:t>
      </w:r>
      <w:r>
        <w:rPr>
          <w:rFonts w:eastAsia="Arial" w:cs="Arial"/>
          <w:sz w:val="23"/>
        </w:rPr>
        <w:t xml:space="preserve"> – John Lines Liaison, provided and update of the current projects and status of pending items. </w:t>
      </w:r>
    </w:p>
    <w:p w14:paraId="7BA5F412" w14:textId="77777777" w:rsidR="0046711D" w:rsidRDefault="0046711D" w:rsidP="0046711D">
      <w:pPr>
        <w:pStyle w:val="ListParagraph"/>
        <w:widowControl w:val="0"/>
        <w:tabs>
          <w:tab w:val="left" w:pos="857"/>
        </w:tabs>
        <w:autoSpaceDE w:val="0"/>
        <w:autoSpaceDN w:val="0"/>
        <w:spacing w:before="149"/>
        <w:ind w:left="1531"/>
        <w:rPr>
          <w:rFonts w:eastAsia="Arial" w:cs="Arial"/>
          <w:sz w:val="23"/>
        </w:rPr>
      </w:pPr>
    </w:p>
    <w:p w14:paraId="69FBD14E" w14:textId="77777777" w:rsidR="0046711D" w:rsidRDefault="0046711D" w:rsidP="0046711D">
      <w:pPr>
        <w:pStyle w:val="ListParagraph"/>
        <w:widowControl w:val="0"/>
        <w:tabs>
          <w:tab w:val="left" w:pos="857"/>
        </w:tabs>
        <w:autoSpaceDE w:val="0"/>
        <w:autoSpaceDN w:val="0"/>
        <w:spacing w:before="149"/>
        <w:ind w:left="1531"/>
        <w:rPr>
          <w:rFonts w:eastAsia="Arial" w:cs="Arial"/>
          <w:sz w:val="23"/>
        </w:rPr>
      </w:pPr>
    </w:p>
    <w:p w14:paraId="27FC19D2" w14:textId="77777777" w:rsidR="0046711D" w:rsidRDefault="0046711D" w:rsidP="0046711D">
      <w:pPr>
        <w:pStyle w:val="ListParagraph"/>
        <w:widowControl w:val="0"/>
        <w:tabs>
          <w:tab w:val="left" w:pos="857"/>
        </w:tabs>
        <w:autoSpaceDE w:val="0"/>
        <w:autoSpaceDN w:val="0"/>
        <w:spacing w:before="149"/>
        <w:ind w:left="1531"/>
        <w:rPr>
          <w:rFonts w:eastAsia="Arial" w:cs="Arial"/>
          <w:sz w:val="23"/>
        </w:rPr>
      </w:pPr>
    </w:p>
    <w:p w14:paraId="02967C08" w14:textId="21156ABE" w:rsidR="009B24A6" w:rsidRDefault="009B24A6" w:rsidP="0046711D">
      <w:pPr>
        <w:pStyle w:val="ListParagraph"/>
        <w:widowControl w:val="0"/>
        <w:tabs>
          <w:tab w:val="left" w:pos="857"/>
        </w:tabs>
        <w:autoSpaceDE w:val="0"/>
        <w:autoSpaceDN w:val="0"/>
        <w:spacing w:before="149"/>
        <w:ind w:left="856"/>
        <w:rPr>
          <w:rFonts w:eastAsia="Arial" w:cs="Arial"/>
          <w:sz w:val="23"/>
        </w:rPr>
      </w:pPr>
      <w:r w:rsidRPr="0046711D">
        <w:rPr>
          <w:rFonts w:eastAsia="Arial" w:cs="Arial"/>
          <w:b/>
          <w:bCs/>
          <w:sz w:val="23"/>
        </w:rPr>
        <w:t>Old business:</w:t>
      </w:r>
      <w:r w:rsidR="005668B8">
        <w:rPr>
          <w:rFonts w:eastAsia="Arial" w:cs="Arial"/>
          <w:sz w:val="23"/>
        </w:rPr>
        <w:t xml:space="preserve"> </w:t>
      </w:r>
    </w:p>
    <w:p w14:paraId="12543A2B" w14:textId="5F632F16" w:rsidR="001748C6" w:rsidRPr="009B24A6" w:rsidRDefault="001748C6" w:rsidP="0046711D">
      <w:pPr>
        <w:pStyle w:val="ListParagraph"/>
        <w:widowControl w:val="0"/>
        <w:tabs>
          <w:tab w:val="left" w:pos="857"/>
        </w:tabs>
        <w:autoSpaceDE w:val="0"/>
        <w:autoSpaceDN w:val="0"/>
        <w:spacing w:before="149"/>
        <w:ind w:left="856"/>
        <w:rPr>
          <w:rFonts w:eastAsia="Arial" w:cs="Arial"/>
          <w:b/>
          <w:bCs/>
          <w:sz w:val="23"/>
        </w:rPr>
      </w:pPr>
      <w:r>
        <w:rPr>
          <w:rFonts w:eastAsia="Arial" w:cs="Arial"/>
          <w:sz w:val="23"/>
        </w:rPr>
        <w:t xml:space="preserve">No old business was discussed during this meeting. </w:t>
      </w:r>
    </w:p>
    <w:p w14:paraId="088069FC" w14:textId="77777777" w:rsidR="009B24A6" w:rsidRPr="009B24A6" w:rsidRDefault="009B24A6" w:rsidP="009B24A6">
      <w:pPr>
        <w:pStyle w:val="ListParagraph"/>
        <w:widowControl w:val="0"/>
        <w:tabs>
          <w:tab w:val="left" w:pos="857"/>
        </w:tabs>
        <w:autoSpaceDE w:val="0"/>
        <w:autoSpaceDN w:val="0"/>
        <w:spacing w:before="149"/>
        <w:ind w:left="1576"/>
        <w:rPr>
          <w:rFonts w:eastAsia="Arial" w:cs="Arial"/>
          <w:b/>
          <w:bCs/>
          <w:sz w:val="23"/>
        </w:rPr>
      </w:pPr>
    </w:p>
    <w:p w14:paraId="086342BB" w14:textId="7ECE9302" w:rsidR="009B24A6" w:rsidRPr="001748C6" w:rsidRDefault="009B24A6" w:rsidP="001748C6">
      <w:pPr>
        <w:pStyle w:val="ListParagraph"/>
        <w:widowControl w:val="0"/>
        <w:tabs>
          <w:tab w:val="left" w:pos="857"/>
        </w:tabs>
        <w:autoSpaceDE w:val="0"/>
        <w:autoSpaceDN w:val="0"/>
        <w:spacing w:before="149"/>
        <w:ind w:left="856"/>
        <w:rPr>
          <w:rFonts w:eastAsia="Arial" w:cs="Arial"/>
          <w:b/>
          <w:bCs/>
          <w:sz w:val="23"/>
        </w:rPr>
      </w:pPr>
      <w:r w:rsidRPr="001748C6">
        <w:rPr>
          <w:rFonts w:eastAsia="Arial" w:cs="Arial"/>
          <w:b/>
          <w:bCs/>
          <w:sz w:val="23"/>
        </w:rPr>
        <w:t>New Business</w:t>
      </w:r>
      <w:r w:rsidR="005D1188" w:rsidRPr="001748C6">
        <w:rPr>
          <w:rFonts w:eastAsia="Arial" w:cs="Arial"/>
          <w:b/>
          <w:bCs/>
          <w:sz w:val="23"/>
        </w:rPr>
        <w:t xml:space="preserve">: </w:t>
      </w:r>
    </w:p>
    <w:p w14:paraId="70B0BF71" w14:textId="77777777" w:rsidR="00E75641" w:rsidRPr="00E75641" w:rsidRDefault="00E75641" w:rsidP="00E75641">
      <w:pPr>
        <w:pStyle w:val="ListParagraph"/>
        <w:rPr>
          <w:rFonts w:eastAsia="Arial" w:cs="Arial"/>
          <w:b/>
          <w:bCs/>
          <w:sz w:val="23"/>
        </w:rPr>
      </w:pPr>
    </w:p>
    <w:p w14:paraId="2789E8B2" w14:textId="7A05D70E" w:rsidR="00E75641" w:rsidRDefault="00E75641" w:rsidP="001748C6">
      <w:pPr>
        <w:pStyle w:val="ListParagraph"/>
        <w:widowControl w:val="0"/>
        <w:numPr>
          <w:ilvl w:val="0"/>
          <w:numId w:val="38"/>
        </w:numPr>
        <w:tabs>
          <w:tab w:val="left" w:pos="857"/>
        </w:tabs>
        <w:autoSpaceDE w:val="0"/>
        <w:autoSpaceDN w:val="0"/>
        <w:spacing w:before="149"/>
        <w:rPr>
          <w:rFonts w:eastAsia="Arial" w:cs="Arial"/>
          <w:sz w:val="23"/>
        </w:rPr>
      </w:pPr>
      <w:r>
        <w:rPr>
          <w:rFonts w:eastAsia="Arial" w:cs="Arial"/>
          <w:sz w:val="23"/>
        </w:rPr>
        <w:t xml:space="preserve">Website </w:t>
      </w:r>
      <w:r w:rsidR="001748C6">
        <w:rPr>
          <w:rFonts w:eastAsia="Arial" w:cs="Arial"/>
          <w:sz w:val="23"/>
        </w:rPr>
        <w:t>discussion</w:t>
      </w:r>
    </w:p>
    <w:p w14:paraId="1FF474B4" w14:textId="1E049D56" w:rsidR="001748C6" w:rsidRDefault="001748C6" w:rsidP="001748C6">
      <w:pPr>
        <w:pStyle w:val="ListParagraph"/>
        <w:widowControl w:val="0"/>
        <w:tabs>
          <w:tab w:val="left" w:pos="857"/>
        </w:tabs>
        <w:autoSpaceDE w:val="0"/>
        <w:autoSpaceDN w:val="0"/>
        <w:spacing w:before="149"/>
        <w:ind w:left="1891"/>
        <w:rPr>
          <w:rFonts w:eastAsia="Arial" w:cs="Arial"/>
          <w:sz w:val="23"/>
        </w:rPr>
      </w:pPr>
      <w:r>
        <w:rPr>
          <w:rFonts w:eastAsia="Arial" w:cs="Arial"/>
          <w:sz w:val="23"/>
        </w:rPr>
        <w:t xml:space="preserve">The current website is crashing due to the lack of maintenance. This is causing glitches and challenges to update information on the website. The KW website allows the Association to have accurate information of the residents by eliminating various parties to accomplish email blast, access to the association’s documents etc. Consolidating items into one source will allow the team to work in a productive manner. The General Manager will obtain all the information regarding the KW website to be presented during a Board meeting for approval.  </w:t>
      </w:r>
    </w:p>
    <w:p w14:paraId="7845F9B9" w14:textId="77777777" w:rsidR="001748C6" w:rsidRDefault="001748C6" w:rsidP="001748C6">
      <w:pPr>
        <w:pStyle w:val="ListParagraph"/>
        <w:widowControl w:val="0"/>
        <w:tabs>
          <w:tab w:val="left" w:pos="857"/>
        </w:tabs>
        <w:autoSpaceDE w:val="0"/>
        <w:autoSpaceDN w:val="0"/>
        <w:spacing w:before="149"/>
        <w:ind w:left="1891"/>
        <w:rPr>
          <w:rFonts w:eastAsia="Arial" w:cs="Arial"/>
          <w:sz w:val="23"/>
        </w:rPr>
      </w:pPr>
    </w:p>
    <w:p w14:paraId="7EDC5227" w14:textId="34691CB4" w:rsidR="00326720" w:rsidRDefault="00326720" w:rsidP="001748C6">
      <w:pPr>
        <w:pStyle w:val="ListParagraph"/>
        <w:widowControl w:val="0"/>
        <w:numPr>
          <w:ilvl w:val="0"/>
          <w:numId w:val="38"/>
        </w:numPr>
        <w:tabs>
          <w:tab w:val="left" w:pos="857"/>
        </w:tabs>
        <w:autoSpaceDE w:val="0"/>
        <w:autoSpaceDN w:val="0"/>
        <w:spacing w:before="149"/>
        <w:rPr>
          <w:rFonts w:eastAsia="Arial" w:cs="Arial"/>
          <w:sz w:val="23"/>
        </w:rPr>
      </w:pPr>
      <w:r>
        <w:rPr>
          <w:rFonts w:eastAsia="Arial" w:cs="Arial"/>
          <w:sz w:val="23"/>
        </w:rPr>
        <w:t xml:space="preserve">Reserve projects </w:t>
      </w:r>
      <w:r w:rsidR="00AC4AB8">
        <w:rPr>
          <w:rFonts w:eastAsia="Arial" w:cs="Arial"/>
          <w:sz w:val="23"/>
        </w:rPr>
        <w:t>overview.</w:t>
      </w:r>
    </w:p>
    <w:p w14:paraId="61B2D11C" w14:textId="77777777" w:rsidR="00C93DCA" w:rsidRDefault="00C93DCA" w:rsidP="00C93DCA">
      <w:pPr>
        <w:pStyle w:val="ListParagraph"/>
        <w:widowControl w:val="0"/>
        <w:tabs>
          <w:tab w:val="left" w:pos="857"/>
        </w:tabs>
        <w:autoSpaceDE w:val="0"/>
        <w:autoSpaceDN w:val="0"/>
        <w:spacing w:before="149"/>
        <w:ind w:left="1891"/>
        <w:rPr>
          <w:rFonts w:eastAsia="Arial" w:cs="Arial"/>
          <w:sz w:val="23"/>
        </w:rPr>
      </w:pPr>
    </w:p>
    <w:p w14:paraId="2579A30F" w14:textId="33C3C669" w:rsidR="00C93DCA" w:rsidRDefault="00C93DCA" w:rsidP="00C93DCA">
      <w:pPr>
        <w:pStyle w:val="ListParagraph"/>
        <w:widowControl w:val="0"/>
        <w:tabs>
          <w:tab w:val="left" w:pos="857"/>
        </w:tabs>
        <w:autoSpaceDE w:val="0"/>
        <w:autoSpaceDN w:val="0"/>
        <w:spacing w:before="149"/>
        <w:ind w:left="1891"/>
        <w:rPr>
          <w:rFonts w:eastAsia="Arial" w:cs="Arial"/>
          <w:sz w:val="23"/>
        </w:rPr>
      </w:pPr>
      <w:r>
        <w:rPr>
          <w:rFonts w:eastAsia="Arial" w:cs="Arial"/>
          <w:sz w:val="23"/>
        </w:rPr>
        <w:t xml:space="preserve">Treasurer John Lines, proceed to go over the projects that are due in the next year as per the reserve Study. The items discussed for this year are water fall repainting, parking sealcoating, and Hair salon &amp; SPA. </w:t>
      </w:r>
      <w:r w:rsidR="00AC4AB8">
        <w:rPr>
          <w:rFonts w:eastAsia="Arial" w:cs="Arial"/>
          <w:sz w:val="23"/>
        </w:rPr>
        <w:t>The General</w:t>
      </w:r>
      <w:r>
        <w:rPr>
          <w:rFonts w:eastAsia="Arial" w:cs="Arial"/>
          <w:sz w:val="23"/>
        </w:rPr>
        <w:t xml:space="preserve"> Manager will obtain proposals to be reviewed and discussed at a Board meeting.</w:t>
      </w:r>
    </w:p>
    <w:p w14:paraId="5FDDBDDF" w14:textId="77777777" w:rsidR="001748C6" w:rsidRDefault="001748C6" w:rsidP="001748C6">
      <w:pPr>
        <w:pStyle w:val="ListParagraph"/>
        <w:widowControl w:val="0"/>
        <w:tabs>
          <w:tab w:val="left" w:pos="857"/>
        </w:tabs>
        <w:autoSpaceDE w:val="0"/>
        <w:autoSpaceDN w:val="0"/>
        <w:spacing w:before="149"/>
        <w:ind w:left="1891"/>
        <w:rPr>
          <w:rFonts w:eastAsia="Arial" w:cs="Arial"/>
          <w:sz w:val="23"/>
        </w:rPr>
      </w:pPr>
    </w:p>
    <w:p w14:paraId="5800FB7C" w14:textId="635B6BB6" w:rsidR="001748C6" w:rsidRDefault="001748C6" w:rsidP="001748C6">
      <w:pPr>
        <w:pStyle w:val="ListParagraph"/>
        <w:widowControl w:val="0"/>
        <w:numPr>
          <w:ilvl w:val="0"/>
          <w:numId w:val="38"/>
        </w:numPr>
        <w:tabs>
          <w:tab w:val="left" w:pos="857"/>
        </w:tabs>
        <w:autoSpaceDE w:val="0"/>
        <w:autoSpaceDN w:val="0"/>
        <w:spacing w:before="149"/>
        <w:rPr>
          <w:rFonts w:eastAsia="Arial" w:cs="Arial"/>
          <w:sz w:val="23"/>
        </w:rPr>
      </w:pPr>
      <w:r>
        <w:rPr>
          <w:rFonts w:eastAsia="Arial" w:cs="Arial"/>
          <w:sz w:val="23"/>
        </w:rPr>
        <w:t xml:space="preserve">Mediation Steve Brown, appointment of members </w:t>
      </w:r>
    </w:p>
    <w:p w14:paraId="6C7AA494" w14:textId="77777777" w:rsidR="00C93DCA" w:rsidRDefault="00C93DCA" w:rsidP="00C93DCA">
      <w:pPr>
        <w:pStyle w:val="ListParagraph"/>
        <w:widowControl w:val="0"/>
        <w:tabs>
          <w:tab w:val="left" w:pos="857"/>
        </w:tabs>
        <w:autoSpaceDE w:val="0"/>
        <w:autoSpaceDN w:val="0"/>
        <w:spacing w:before="149"/>
        <w:ind w:left="1891"/>
        <w:rPr>
          <w:rFonts w:eastAsia="Arial" w:cs="Arial"/>
          <w:sz w:val="23"/>
        </w:rPr>
      </w:pPr>
    </w:p>
    <w:p w14:paraId="414B6CC2" w14:textId="547ED691" w:rsidR="00C93DCA" w:rsidRDefault="00C93DCA" w:rsidP="00C93DCA">
      <w:pPr>
        <w:pStyle w:val="ListParagraph"/>
        <w:widowControl w:val="0"/>
        <w:tabs>
          <w:tab w:val="left" w:pos="857"/>
        </w:tabs>
        <w:autoSpaceDE w:val="0"/>
        <w:autoSpaceDN w:val="0"/>
        <w:spacing w:before="149"/>
        <w:ind w:left="1891"/>
        <w:rPr>
          <w:rFonts w:eastAsia="Arial" w:cs="Arial"/>
          <w:sz w:val="23"/>
        </w:rPr>
      </w:pPr>
      <w:r w:rsidRPr="547ED691">
        <w:rPr>
          <w:rFonts w:eastAsia="Arial" w:cs="Arial"/>
          <w:sz w:val="23"/>
          <w:szCs w:val="23"/>
        </w:rPr>
        <w:t xml:space="preserve">A motion was made by Treasurer </w:t>
      </w:r>
      <w:r w:rsidR="547ED691" w:rsidRPr="547ED691">
        <w:rPr>
          <w:rFonts w:eastAsia="Arial" w:cs="Arial"/>
          <w:sz w:val="23"/>
          <w:szCs w:val="23"/>
        </w:rPr>
        <w:t>J</w:t>
      </w:r>
      <w:r w:rsidRPr="547ED691">
        <w:rPr>
          <w:rFonts w:eastAsia="Arial" w:cs="Arial"/>
          <w:sz w:val="23"/>
          <w:szCs w:val="23"/>
        </w:rPr>
        <w:t xml:space="preserve">ohn Lines to appoint President, Travis </w:t>
      </w:r>
      <w:r w:rsidR="547ED691" w:rsidRPr="547ED691">
        <w:rPr>
          <w:rFonts w:eastAsia="Arial" w:cs="Arial"/>
          <w:sz w:val="23"/>
          <w:szCs w:val="23"/>
        </w:rPr>
        <w:t>O</w:t>
      </w:r>
      <w:r w:rsidRPr="547ED691">
        <w:rPr>
          <w:rFonts w:eastAsia="Arial" w:cs="Arial"/>
          <w:sz w:val="23"/>
          <w:szCs w:val="23"/>
        </w:rPr>
        <w:t xml:space="preserve">tto as the lead during the mediation seconded by Vice-President, Cora Revis. All in Favor, motion Carried. </w:t>
      </w:r>
    </w:p>
    <w:p w14:paraId="1594AA0D" w14:textId="0A6FFA2F" w:rsidR="00C93DCA" w:rsidRDefault="00C93DCA" w:rsidP="00C93DCA">
      <w:pPr>
        <w:pStyle w:val="ListParagraph"/>
        <w:widowControl w:val="0"/>
        <w:tabs>
          <w:tab w:val="left" w:pos="857"/>
        </w:tabs>
        <w:autoSpaceDE w:val="0"/>
        <w:autoSpaceDN w:val="0"/>
        <w:spacing w:before="149"/>
        <w:ind w:left="1891"/>
        <w:rPr>
          <w:rFonts w:eastAsia="Arial" w:cs="Arial"/>
          <w:sz w:val="23"/>
        </w:rPr>
      </w:pPr>
      <w:r>
        <w:rPr>
          <w:rFonts w:eastAsia="Arial" w:cs="Arial"/>
          <w:sz w:val="23"/>
        </w:rPr>
        <w:t xml:space="preserve">A motion was made </w:t>
      </w:r>
      <w:r w:rsidR="002E3EB7" w:rsidRPr="547ED691">
        <w:rPr>
          <w:rFonts w:eastAsia="Arial" w:cs="Arial"/>
          <w:sz w:val="23"/>
          <w:szCs w:val="23"/>
        </w:rPr>
        <w:t xml:space="preserve">by President Travis Otto to nominate </w:t>
      </w:r>
      <w:r w:rsidR="547ED691" w:rsidRPr="547ED691">
        <w:rPr>
          <w:rFonts w:eastAsia="Arial" w:cs="Arial"/>
          <w:sz w:val="23"/>
          <w:szCs w:val="23"/>
        </w:rPr>
        <w:t>T</w:t>
      </w:r>
      <w:r w:rsidR="002E3EB7" w:rsidRPr="547ED691">
        <w:rPr>
          <w:rFonts w:eastAsia="Arial" w:cs="Arial"/>
          <w:sz w:val="23"/>
          <w:szCs w:val="23"/>
        </w:rPr>
        <w:t xml:space="preserve">reasurer, John Lines as the second representative for mediation seconded by Secretary Mike Pawielski. All in favor, motion Carried. </w:t>
      </w:r>
    </w:p>
    <w:p w14:paraId="72192988" w14:textId="30296BFE" w:rsidR="002E3EB7" w:rsidRPr="00E75641" w:rsidRDefault="002E3EB7" w:rsidP="00C93DCA">
      <w:pPr>
        <w:pStyle w:val="ListParagraph"/>
        <w:widowControl w:val="0"/>
        <w:tabs>
          <w:tab w:val="left" w:pos="857"/>
        </w:tabs>
        <w:autoSpaceDE w:val="0"/>
        <w:autoSpaceDN w:val="0"/>
        <w:spacing w:before="149"/>
        <w:ind w:left="1891"/>
        <w:rPr>
          <w:rFonts w:eastAsia="Arial" w:cs="Arial"/>
          <w:sz w:val="23"/>
        </w:rPr>
      </w:pPr>
      <w:r w:rsidRPr="547ED691">
        <w:rPr>
          <w:rFonts w:eastAsia="Arial" w:cs="Arial"/>
          <w:sz w:val="23"/>
          <w:szCs w:val="23"/>
        </w:rPr>
        <w:t xml:space="preserve">President, Travis Otto made a motion to nominate Secretary, Mike Pawielski to be the backfill in an instance </w:t>
      </w:r>
      <w:r w:rsidR="547ED691" w:rsidRPr="547ED691">
        <w:rPr>
          <w:rFonts w:eastAsia="Arial" w:cs="Arial"/>
          <w:sz w:val="23"/>
          <w:szCs w:val="23"/>
        </w:rPr>
        <w:t>J</w:t>
      </w:r>
      <w:r w:rsidRPr="547ED691">
        <w:rPr>
          <w:rFonts w:eastAsia="Arial" w:cs="Arial"/>
          <w:sz w:val="23"/>
          <w:szCs w:val="23"/>
        </w:rPr>
        <w:t xml:space="preserve">ohn or Travis are unable to participate on the mediation. All in favor, motion carried. </w:t>
      </w:r>
    </w:p>
    <w:p w14:paraId="33AA4463" w14:textId="77777777" w:rsidR="00647BE5" w:rsidRDefault="00647BE5" w:rsidP="00647BE5">
      <w:pPr>
        <w:pStyle w:val="ListParagraph"/>
        <w:widowControl w:val="0"/>
        <w:tabs>
          <w:tab w:val="left" w:pos="857"/>
        </w:tabs>
        <w:autoSpaceDE w:val="0"/>
        <w:autoSpaceDN w:val="0"/>
        <w:spacing w:before="149"/>
        <w:ind w:left="1531"/>
        <w:rPr>
          <w:rFonts w:eastAsia="Arial" w:cs="Arial"/>
          <w:sz w:val="23"/>
        </w:rPr>
      </w:pPr>
    </w:p>
    <w:p w14:paraId="0880A7C3" w14:textId="5C37E804" w:rsidR="00647BE5" w:rsidRDefault="00647BE5" w:rsidP="002E3EB7">
      <w:pPr>
        <w:pStyle w:val="ListParagraph"/>
        <w:widowControl w:val="0"/>
        <w:tabs>
          <w:tab w:val="left" w:pos="857"/>
        </w:tabs>
        <w:autoSpaceDE w:val="0"/>
        <w:autoSpaceDN w:val="0"/>
        <w:spacing w:before="149"/>
        <w:ind w:left="856"/>
        <w:rPr>
          <w:rFonts w:eastAsia="Arial" w:cs="Arial"/>
          <w:b/>
          <w:bCs/>
          <w:sz w:val="23"/>
        </w:rPr>
      </w:pPr>
      <w:r w:rsidRPr="00730F6B">
        <w:rPr>
          <w:rFonts w:eastAsia="Arial" w:cs="Arial"/>
          <w:b/>
          <w:bCs/>
          <w:sz w:val="23"/>
        </w:rPr>
        <w:t>Date of next meeting</w:t>
      </w:r>
    </w:p>
    <w:p w14:paraId="49CC3637" w14:textId="43A2AC1E" w:rsidR="009B24A6" w:rsidRPr="00730F6B" w:rsidRDefault="00730F6B" w:rsidP="009B24A6">
      <w:pPr>
        <w:pStyle w:val="ListParagraph"/>
        <w:widowControl w:val="0"/>
        <w:tabs>
          <w:tab w:val="left" w:pos="857"/>
        </w:tabs>
        <w:autoSpaceDE w:val="0"/>
        <w:autoSpaceDN w:val="0"/>
        <w:spacing w:before="149"/>
        <w:ind w:left="856"/>
        <w:rPr>
          <w:rFonts w:eastAsia="Arial" w:cs="Arial"/>
          <w:sz w:val="23"/>
        </w:rPr>
      </w:pPr>
      <w:r w:rsidRPr="00730F6B">
        <w:rPr>
          <w:rFonts w:eastAsia="Arial" w:cs="Arial"/>
          <w:sz w:val="23"/>
        </w:rPr>
        <w:t>Next Board meeting will be April 17</w:t>
      </w:r>
      <w:r w:rsidRPr="00730F6B">
        <w:rPr>
          <w:rFonts w:eastAsia="Arial" w:cs="Arial"/>
          <w:sz w:val="23"/>
          <w:vertAlign w:val="superscript"/>
        </w:rPr>
        <w:t>th</w:t>
      </w:r>
      <w:r w:rsidRPr="00730F6B">
        <w:rPr>
          <w:rFonts w:eastAsia="Arial" w:cs="Arial"/>
          <w:sz w:val="23"/>
        </w:rPr>
        <w:t xml:space="preserve"> at 5pm</w:t>
      </w:r>
    </w:p>
    <w:p w14:paraId="0C55796B" w14:textId="3D02FCB0" w:rsidR="00A159F8" w:rsidRDefault="00A159F8" w:rsidP="00730F6B">
      <w:pPr>
        <w:widowControl w:val="0"/>
        <w:tabs>
          <w:tab w:val="left" w:pos="856"/>
        </w:tabs>
        <w:autoSpaceDE w:val="0"/>
        <w:autoSpaceDN w:val="0"/>
        <w:spacing w:before="148"/>
        <w:ind w:left="855"/>
        <w:rPr>
          <w:rFonts w:eastAsia="Arial" w:cs="Arial"/>
          <w:b/>
          <w:bCs/>
          <w:spacing w:val="-2"/>
          <w:w w:val="105"/>
          <w:sz w:val="23"/>
        </w:rPr>
      </w:pPr>
      <w:r w:rsidRPr="00730F6B">
        <w:rPr>
          <w:rFonts w:eastAsia="Arial" w:cs="Arial"/>
          <w:b/>
          <w:bCs/>
          <w:spacing w:val="-2"/>
          <w:w w:val="105"/>
          <w:sz w:val="23"/>
        </w:rPr>
        <w:t>Adjournment</w:t>
      </w:r>
    </w:p>
    <w:p w14:paraId="36BAD3E5" w14:textId="75701406" w:rsidR="00730F6B" w:rsidRPr="00730F6B" w:rsidRDefault="00730F6B" w:rsidP="00730F6B">
      <w:pPr>
        <w:widowControl w:val="0"/>
        <w:tabs>
          <w:tab w:val="left" w:pos="856"/>
        </w:tabs>
        <w:autoSpaceDE w:val="0"/>
        <w:autoSpaceDN w:val="0"/>
        <w:spacing w:before="148"/>
        <w:ind w:left="855"/>
        <w:rPr>
          <w:rFonts w:eastAsia="Arial" w:cs="Arial"/>
          <w:sz w:val="23"/>
        </w:rPr>
      </w:pPr>
      <w:r w:rsidRPr="00730F6B">
        <w:rPr>
          <w:rFonts w:eastAsia="Arial" w:cs="Arial"/>
          <w:spacing w:val="-2"/>
          <w:w w:val="105"/>
          <w:sz w:val="23"/>
        </w:rPr>
        <w:t>A motion to adjourn was made by Director, Arlette Abbott</w:t>
      </w:r>
      <w:r>
        <w:rPr>
          <w:rFonts w:eastAsia="Arial" w:cs="Arial"/>
          <w:spacing w:val="-2"/>
          <w:w w:val="105"/>
          <w:sz w:val="23"/>
        </w:rPr>
        <w:t xml:space="preserve"> at 5:23pm</w:t>
      </w:r>
    </w:p>
    <w:p w14:paraId="669A1115" w14:textId="77777777" w:rsidR="00F94B5D" w:rsidRPr="00E12AF0" w:rsidRDefault="00F94B5D" w:rsidP="00E12AF0">
      <w:pPr>
        <w:widowControl w:val="0"/>
        <w:autoSpaceDE w:val="0"/>
        <w:autoSpaceDN w:val="0"/>
        <w:spacing w:before="79"/>
        <w:rPr>
          <w:rFonts w:eastAsia="Arial" w:cs="Arial"/>
          <w:sz w:val="28"/>
          <w:szCs w:val="28"/>
        </w:rPr>
      </w:pPr>
    </w:p>
    <w:sectPr w:rsidR="00F94B5D" w:rsidRPr="00E12AF0" w:rsidSect="00014FBC">
      <w:headerReference w:type="default" r:id="rId11"/>
      <w:pgSz w:w="12240" w:h="15840"/>
      <w:pgMar w:top="245" w:right="432" w:bottom="245"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7A8EE3" w14:textId="77777777" w:rsidR="00014FBC" w:rsidRDefault="00014FBC" w:rsidP="00AC59C4">
      <w:r>
        <w:separator/>
      </w:r>
    </w:p>
  </w:endnote>
  <w:endnote w:type="continuationSeparator" w:id="0">
    <w:p w14:paraId="7E605F5F" w14:textId="77777777" w:rsidR="00014FBC" w:rsidRDefault="00014FBC" w:rsidP="00AC59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3131F3" w14:textId="77777777" w:rsidR="00014FBC" w:rsidRDefault="00014FBC" w:rsidP="00AC59C4">
      <w:r>
        <w:separator/>
      </w:r>
    </w:p>
  </w:footnote>
  <w:footnote w:type="continuationSeparator" w:id="0">
    <w:p w14:paraId="242F87DD" w14:textId="77777777" w:rsidR="00014FBC" w:rsidRDefault="00014FBC" w:rsidP="00AC59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478566" w14:textId="064AE259" w:rsidR="00827F9C" w:rsidRDefault="007B6F4E" w:rsidP="00827F9C">
    <w:pPr>
      <w:pStyle w:val="Header"/>
      <w:jc w:val="center"/>
    </w:pPr>
    <w:r>
      <w:rPr>
        <w:noProof/>
      </w:rPr>
      <w:drawing>
        <wp:inline distT="0" distB="0" distL="0" distR="0" wp14:anchorId="5F05B1DE" wp14:editId="7885717B">
          <wp:extent cx="7002780" cy="833120"/>
          <wp:effectExtent l="0" t="0" r="7620" b="5080"/>
          <wp:docPr id="1859761752" name="Picture 1859761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002780" cy="833120"/>
                  </a:xfrm>
                  <a:prstGeom prst="rect">
                    <a:avLst/>
                  </a:prstGeom>
                </pic:spPr>
              </pic:pic>
            </a:graphicData>
          </a:graphic>
        </wp:inline>
      </w:drawing>
    </w:r>
  </w:p>
  <w:p w14:paraId="68356100" w14:textId="77777777" w:rsidR="00203CA3" w:rsidRPr="00203CA3" w:rsidRDefault="00203CA3">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F68A0"/>
    <w:multiLevelType w:val="hybridMultilevel"/>
    <w:tmpl w:val="50BCA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039C1"/>
    <w:multiLevelType w:val="hybridMultilevel"/>
    <w:tmpl w:val="D78CC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E4C81"/>
    <w:multiLevelType w:val="hybridMultilevel"/>
    <w:tmpl w:val="25D601E4"/>
    <w:lvl w:ilvl="0" w:tplc="6054E6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95775A4"/>
    <w:multiLevelType w:val="hybridMultilevel"/>
    <w:tmpl w:val="D6726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D429A6"/>
    <w:multiLevelType w:val="hybridMultilevel"/>
    <w:tmpl w:val="248A2044"/>
    <w:lvl w:ilvl="0" w:tplc="04090019">
      <w:start w:val="1"/>
      <w:numFmt w:val="lowerLetter"/>
      <w:lvlText w:val="%1."/>
      <w:lvlJc w:val="lef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B9631ED"/>
    <w:multiLevelType w:val="hybridMultilevel"/>
    <w:tmpl w:val="0CD21906"/>
    <w:lvl w:ilvl="0" w:tplc="5F7EF5D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C792876"/>
    <w:multiLevelType w:val="hybridMultilevel"/>
    <w:tmpl w:val="D2663D0E"/>
    <w:lvl w:ilvl="0" w:tplc="A6AECB34">
      <w:start w:val="1"/>
      <w:numFmt w:val="decimal"/>
      <w:lvlText w:val="%1."/>
      <w:lvlJc w:val="left"/>
      <w:pPr>
        <w:ind w:left="1080" w:hanging="360"/>
      </w:pPr>
      <w:rPr>
        <w:rFonts w:ascii="Times New Roman" w:hAnsi="Times New Roman" w:cs="Times New Roman"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9324EC"/>
    <w:multiLevelType w:val="hybridMultilevel"/>
    <w:tmpl w:val="519A08EC"/>
    <w:lvl w:ilvl="0" w:tplc="C782615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351412C"/>
    <w:multiLevelType w:val="hybridMultilevel"/>
    <w:tmpl w:val="FF0E72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47F0FE7"/>
    <w:multiLevelType w:val="hybridMultilevel"/>
    <w:tmpl w:val="ABB272F6"/>
    <w:lvl w:ilvl="0" w:tplc="9AFE69AE">
      <w:start w:val="1"/>
      <w:numFmt w:val="decimal"/>
      <w:lvlText w:val="%1."/>
      <w:lvlJc w:val="left"/>
      <w:pPr>
        <w:ind w:left="288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19B27B27"/>
    <w:multiLevelType w:val="hybridMultilevel"/>
    <w:tmpl w:val="D076F2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BEA1718"/>
    <w:multiLevelType w:val="hybridMultilevel"/>
    <w:tmpl w:val="161804EC"/>
    <w:lvl w:ilvl="0" w:tplc="BD96A4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5001FD4"/>
    <w:multiLevelType w:val="hybridMultilevel"/>
    <w:tmpl w:val="FC1EAE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5C6054D6">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9B2FCE"/>
    <w:multiLevelType w:val="hybridMultilevel"/>
    <w:tmpl w:val="DFDC8F5A"/>
    <w:lvl w:ilvl="0" w:tplc="8544E3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8340CFE"/>
    <w:multiLevelType w:val="hybridMultilevel"/>
    <w:tmpl w:val="372852F6"/>
    <w:lvl w:ilvl="0" w:tplc="41D049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83E0853"/>
    <w:multiLevelType w:val="hybridMultilevel"/>
    <w:tmpl w:val="67F0E870"/>
    <w:lvl w:ilvl="0" w:tplc="3AAC6C3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56C345F"/>
    <w:multiLevelType w:val="hybridMultilevel"/>
    <w:tmpl w:val="9B20C5A2"/>
    <w:lvl w:ilvl="0" w:tplc="0BD4122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87A615D"/>
    <w:multiLevelType w:val="hybridMultilevel"/>
    <w:tmpl w:val="A5FC5D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622653"/>
    <w:multiLevelType w:val="hybridMultilevel"/>
    <w:tmpl w:val="E464671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27961FB"/>
    <w:multiLevelType w:val="hybridMultilevel"/>
    <w:tmpl w:val="4B30F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D925E4"/>
    <w:multiLevelType w:val="hybridMultilevel"/>
    <w:tmpl w:val="B582B132"/>
    <w:lvl w:ilvl="0" w:tplc="C3E02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3A94758"/>
    <w:multiLevelType w:val="hybridMultilevel"/>
    <w:tmpl w:val="9378040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7E23F3D"/>
    <w:multiLevelType w:val="hybridMultilevel"/>
    <w:tmpl w:val="ADC638C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AA004BC"/>
    <w:multiLevelType w:val="hybridMultilevel"/>
    <w:tmpl w:val="7FF66222"/>
    <w:lvl w:ilvl="0" w:tplc="29AC02CC">
      <w:start w:val="1"/>
      <w:numFmt w:val="lowerLetter"/>
      <w:lvlText w:val="%1."/>
      <w:lvlJc w:val="left"/>
      <w:pPr>
        <w:ind w:left="720" w:hanging="360"/>
      </w:pPr>
    </w:lvl>
    <w:lvl w:ilvl="1" w:tplc="95EA9540">
      <w:start w:val="1"/>
      <w:numFmt w:val="lowerLetter"/>
      <w:lvlText w:val="%2."/>
      <w:lvlJc w:val="left"/>
      <w:pPr>
        <w:ind w:left="1440" w:hanging="360"/>
      </w:pPr>
    </w:lvl>
    <w:lvl w:ilvl="2" w:tplc="58C4CD92">
      <w:start w:val="1"/>
      <w:numFmt w:val="lowerRoman"/>
      <w:lvlText w:val="%3."/>
      <w:lvlJc w:val="right"/>
      <w:pPr>
        <w:ind w:left="2160" w:hanging="180"/>
      </w:pPr>
    </w:lvl>
    <w:lvl w:ilvl="3" w:tplc="1726928E">
      <w:start w:val="1"/>
      <w:numFmt w:val="decimal"/>
      <w:lvlText w:val="%4."/>
      <w:lvlJc w:val="left"/>
      <w:pPr>
        <w:ind w:left="2880" w:hanging="360"/>
      </w:pPr>
    </w:lvl>
    <w:lvl w:ilvl="4" w:tplc="D602B9EE">
      <w:start w:val="1"/>
      <w:numFmt w:val="lowerLetter"/>
      <w:lvlText w:val="%5."/>
      <w:lvlJc w:val="left"/>
      <w:pPr>
        <w:ind w:left="3600" w:hanging="360"/>
      </w:pPr>
    </w:lvl>
    <w:lvl w:ilvl="5" w:tplc="94F291F4">
      <w:start w:val="1"/>
      <w:numFmt w:val="lowerRoman"/>
      <w:lvlText w:val="%6."/>
      <w:lvlJc w:val="right"/>
      <w:pPr>
        <w:ind w:left="4320" w:hanging="180"/>
      </w:pPr>
    </w:lvl>
    <w:lvl w:ilvl="6" w:tplc="B68EF33A">
      <w:start w:val="1"/>
      <w:numFmt w:val="decimal"/>
      <w:lvlText w:val="%7."/>
      <w:lvlJc w:val="left"/>
      <w:pPr>
        <w:ind w:left="5040" w:hanging="360"/>
      </w:pPr>
    </w:lvl>
    <w:lvl w:ilvl="7" w:tplc="88D249E0">
      <w:start w:val="1"/>
      <w:numFmt w:val="lowerLetter"/>
      <w:lvlText w:val="%8."/>
      <w:lvlJc w:val="left"/>
      <w:pPr>
        <w:ind w:left="5760" w:hanging="360"/>
      </w:pPr>
    </w:lvl>
    <w:lvl w:ilvl="8" w:tplc="8494816A">
      <w:start w:val="1"/>
      <w:numFmt w:val="lowerRoman"/>
      <w:lvlText w:val="%9."/>
      <w:lvlJc w:val="right"/>
      <w:pPr>
        <w:ind w:left="6480" w:hanging="180"/>
      </w:pPr>
    </w:lvl>
  </w:abstractNum>
  <w:abstractNum w:abstractNumId="24" w15:restartNumberingAfterBreak="0">
    <w:nsid w:val="5AAA7675"/>
    <w:multiLevelType w:val="hybridMultilevel"/>
    <w:tmpl w:val="841CA7D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E006843"/>
    <w:multiLevelType w:val="hybridMultilevel"/>
    <w:tmpl w:val="63CAC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2A6EA9"/>
    <w:multiLevelType w:val="hybridMultilevel"/>
    <w:tmpl w:val="FAF8C6E2"/>
    <w:lvl w:ilvl="0" w:tplc="E91C674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3020967"/>
    <w:multiLevelType w:val="hybridMultilevel"/>
    <w:tmpl w:val="31B45072"/>
    <w:lvl w:ilvl="0" w:tplc="FFFFFFFF">
      <w:start w:val="1"/>
      <w:numFmt w:val="decimal"/>
      <w:lvlText w:val="%1."/>
      <w:lvlJc w:val="left"/>
      <w:pPr>
        <w:ind w:left="856" w:hanging="360"/>
        <w:jc w:val="left"/>
      </w:pPr>
      <w:rPr>
        <w:rFonts w:ascii="Arial" w:eastAsia="Arial" w:hAnsi="Arial" w:cs="Arial" w:hint="default"/>
        <w:b w:val="0"/>
        <w:bCs w:val="0"/>
        <w:i w:val="0"/>
        <w:iCs w:val="0"/>
        <w:spacing w:val="-1"/>
        <w:w w:val="106"/>
        <w:sz w:val="23"/>
        <w:szCs w:val="23"/>
        <w:lang w:val="en-US" w:eastAsia="en-US" w:bidi="ar-SA"/>
      </w:rPr>
    </w:lvl>
    <w:lvl w:ilvl="1" w:tplc="FFFFFFFF">
      <w:start w:val="1"/>
      <w:numFmt w:val="lowerLetter"/>
      <w:lvlText w:val="%2."/>
      <w:lvlJc w:val="left"/>
      <w:pPr>
        <w:ind w:left="1576" w:hanging="361"/>
        <w:jc w:val="left"/>
      </w:pPr>
      <w:rPr>
        <w:rFonts w:ascii="Arial" w:eastAsia="Arial" w:hAnsi="Arial" w:cs="Arial" w:hint="default"/>
        <w:b w:val="0"/>
        <w:bCs w:val="0"/>
        <w:i w:val="0"/>
        <w:iCs w:val="0"/>
        <w:spacing w:val="-1"/>
        <w:w w:val="110"/>
        <w:sz w:val="23"/>
        <w:szCs w:val="23"/>
        <w:lang w:val="en-US" w:eastAsia="en-US" w:bidi="ar-SA"/>
      </w:rPr>
    </w:lvl>
    <w:lvl w:ilvl="2" w:tplc="FFFFFFFF">
      <w:numFmt w:val="bullet"/>
      <w:lvlText w:val="•"/>
      <w:lvlJc w:val="left"/>
      <w:pPr>
        <w:ind w:left="2677" w:hanging="361"/>
      </w:pPr>
      <w:rPr>
        <w:rFonts w:hint="default"/>
        <w:lang w:val="en-US" w:eastAsia="en-US" w:bidi="ar-SA"/>
      </w:rPr>
    </w:lvl>
    <w:lvl w:ilvl="3" w:tplc="FFFFFFFF">
      <w:numFmt w:val="bullet"/>
      <w:lvlText w:val="•"/>
      <w:lvlJc w:val="left"/>
      <w:pPr>
        <w:ind w:left="3775" w:hanging="361"/>
      </w:pPr>
      <w:rPr>
        <w:rFonts w:hint="default"/>
        <w:lang w:val="en-US" w:eastAsia="en-US" w:bidi="ar-SA"/>
      </w:rPr>
    </w:lvl>
    <w:lvl w:ilvl="4" w:tplc="FFFFFFFF">
      <w:numFmt w:val="bullet"/>
      <w:lvlText w:val="•"/>
      <w:lvlJc w:val="left"/>
      <w:pPr>
        <w:ind w:left="4873" w:hanging="361"/>
      </w:pPr>
      <w:rPr>
        <w:rFonts w:hint="default"/>
        <w:lang w:val="en-US" w:eastAsia="en-US" w:bidi="ar-SA"/>
      </w:rPr>
    </w:lvl>
    <w:lvl w:ilvl="5" w:tplc="FFFFFFFF">
      <w:numFmt w:val="bullet"/>
      <w:lvlText w:val="•"/>
      <w:lvlJc w:val="left"/>
      <w:pPr>
        <w:ind w:left="5971" w:hanging="361"/>
      </w:pPr>
      <w:rPr>
        <w:rFonts w:hint="default"/>
        <w:lang w:val="en-US" w:eastAsia="en-US" w:bidi="ar-SA"/>
      </w:rPr>
    </w:lvl>
    <w:lvl w:ilvl="6" w:tplc="FFFFFFFF">
      <w:numFmt w:val="bullet"/>
      <w:lvlText w:val="•"/>
      <w:lvlJc w:val="left"/>
      <w:pPr>
        <w:ind w:left="7068" w:hanging="361"/>
      </w:pPr>
      <w:rPr>
        <w:rFonts w:hint="default"/>
        <w:lang w:val="en-US" w:eastAsia="en-US" w:bidi="ar-SA"/>
      </w:rPr>
    </w:lvl>
    <w:lvl w:ilvl="7" w:tplc="FFFFFFFF">
      <w:numFmt w:val="bullet"/>
      <w:lvlText w:val="•"/>
      <w:lvlJc w:val="left"/>
      <w:pPr>
        <w:ind w:left="8166" w:hanging="361"/>
      </w:pPr>
      <w:rPr>
        <w:rFonts w:hint="default"/>
        <w:lang w:val="en-US" w:eastAsia="en-US" w:bidi="ar-SA"/>
      </w:rPr>
    </w:lvl>
    <w:lvl w:ilvl="8" w:tplc="FFFFFFFF">
      <w:numFmt w:val="bullet"/>
      <w:lvlText w:val="•"/>
      <w:lvlJc w:val="left"/>
      <w:pPr>
        <w:ind w:left="9264" w:hanging="361"/>
      </w:pPr>
      <w:rPr>
        <w:rFonts w:hint="default"/>
        <w:lang w:val="en-US" w:eastAsia="en-US" w:bidi="ar-SA"/>
      </w:rPr>
    </w:lvl>
  </w:abstractNum>
  <w:abstractNum w:abstractNumId="28" w15:restartNumberingAfterBreak="0">
    <w:nsid w:val="65E70BCF"/>
    <w:multiLevelType w:val="hybridMultilevel"/>
    <w:tmpl w:val="4C303A0C"/>
    <w:lvl w:ilvl="0" w:tplc="4B603AB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6C267C7"/>
    <w:multiLevelType w:val="hybridMultilevel"/>
    <w:tmpl w:val="C3867D00"/>
    <w:lvl w:ilvl="0" w:tplc="ECDC3A0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7945DE1"/>
    <w:multiLevelType w:val="hybridMultilevel"/>
    <w:tmpl w:val="2DA80A7C"/>
    <w:lvl w:ilvl="0" w:tplc="B55E8D3E">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555E41"/>
    <w:multiLevelType w:val="hybridMultilevel"/>
    <w:tmpl w:val="C7267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890D44"/>
    <w:multiLevelType w:val="hybridMultilevel"/>
    <w:tmpl w:val="A0F8E730"/>
    <w:lvl w:ilvl="0" w:tplc="8AE2A30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D92410C"/>
    <w:multiLevelType w:val="hybridMultilevel"/>
    <w:tmpl w:val="40BCE8EA"/>
    <w:lvl w:ilvl="0" w:tplc="10666990">
      <w:start w:val="1"/>
      <w:numFmt w:val="lowerLetter"/>
      <w:lvlText w:val="%1."/>
      <w:lvlJc w:val="left"/>
      <w:pPr>
        <w:ind w:left="1891" w:hanging="360"/>
      </w:pPr>
      <w:rPr>
        <w:rFonts w:hint="default"/>
      </w:rPr>
    </w:lvl>
    <w:lvl w:ilvl="1" w:tplc="04090019" w:tentative="1">
      <w:start w:val="1"/>
      <w:numFmt w:val="lowerLetter"/>
      <w:lvlText w:val="%2."/>
      <w:lvlJc w:val="left"/>
      <w:pPr>
        <w:ind w:left="2611" w:hanging="360"/>
      </w:pPr>
    </w:lvl>
    <w:lvl w:ilvl="2" w:tplc="0409001B" w:tentative="1">
      <w:start w:val="1"/>
      <w:numFmt w:val="lowerRoman"/>
      <w:lvlText w:val="%3."/>
      <w:lvlJc w:val="right"/>
      <w:pPr>
        <w:ind w:left="3331" w:hanging="180"/>
      </w:pPr>
    </w:lvl>
    <w:lvl w:ilvl="3" w:tplc="0409000F" w:tentative="1">
      <w:start w:val="1"/>
      <w:numFmt w:val="decimal"/>
      <w:lvlText w:val="%4."/>
      <w:lvlJc w:val="left"/>
      <w:pPr>
        <w:ind w:left="4051" w:hanging="360"/>
      </w:pPr>
    </w:lvl>
    <w:lvl w:ilvl="4" w:tplc="04090019" w:tentative="1">
      <w:start w:val="1"/>
      <w:numFmt w:val="lowerLetter"/>
      <w:lvlText w:val="%5."/>
      <w:lvlJc w:val="left"/>
      <w:pPr>
        <w:ind w:left="4771" w:hanging="360"/>
      </w:pPr>
    </w:lvl>
    <w:lvl w:ilvl="5" w:tplc="0409001B" w:tentative="1">
      <w:start w:val="1"/>
      <w:numFmt w:val="lowerRoman"/>
      <w:lvlText w:val="%6."/>
      <w:lvlJc w:val="right"/>
      <w:pPr>
        <w:ind w:left="5491" w:hanging="180"/>
      </w:pPr>
    </w:lvl>
    <w:lvl w:ilvl="6" w:tplc="0409000F" w:tentative="1">
      <w:start w:val="1"/>
      <w:numFmt w:val="decimal"/>
      <w:lvlText w:val="%7."/>
      <w:lvlJc w:val="left"/>
      <w:pPr>
        <w:ind w:left="6211" w:hanging="360"/>
      </w:pPr>
    </w:lvl>
    <w:lvl w:ilvl="7" w:tplc="04090019" w:tentative="1">
      <w:start w:val="1"/>
      <w:numFmt w:val="lowerLetter"/>
      <w:lvlText w:val="%8."/>
      <w:lvlJc w:val="left"/>
      <w:pPr>
        <w:ind w:left="6931" w:hanging="360"/>
      </w:pPr>
    </w:lvl>
    <w:lvl w:ilvl="8" w:tplc="0409001B" w:tentative="1">
      <w:start w:val="1"/>
      <w:numFmt w:val="lowerRoman"/>
      <w:lvlText w:val="%9."/>
      <w:lvlJc w:val="right"/>
      <w:pPr>
        <w:ind w:left="7651" w:hanging="180"/>
      </w:pPr>
    </w:lvl>
  </w:abstractNum>
  <w:abstractNum w:abstractNumId="34" w15:restartNumberingAfterBreak="0">
    <w:nsid w:val="727D6383"/>
    <w:multiLevelType w:val="hybridMultilevel"/>
    <w:tmpl w:val="DF5EA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88635F"/>
    <w:multiLevelType w:val="hybridMultilevel"/>
    <w:tmpl w:val="0C6625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CFE6738"/>
    <w:multiLevelType w:val="hybridMultilevel"/>
    <w:tmpl w:val="31B45072"/>
    <w:lvl w:ilvl="0" w:tplc="A54E4CFA">
      <w:start w:val="1"/>
      <w:numFmt w:val="decimal"/>
      <w:lvlText w:val="%1."/>
      <w:lvlJc w:val="left"/>
      <w:pPr>
        <w:ind w:left="856" w:hanging="360"/>
        <w:jc w:val="left"/>
      </w:pPr>
      <w:rPr>
        <w:rFonts w:ascii="Arial" w:eastAsia="Arial" w:hAnsi="Arial" w:cs="Arial" w:hint="default"/>
        <w:b w:val="0"/>
        <w:bCs w:val="0"/>
        <w:i w:val="0"/>
        <w:iCs w:val="0"/>
        <w:spacing w:val="-1"/>
        <w:w w:val="106"/>
        <w:sz w:val="23"/>
        <w:szCs w:val="23"/>
        <w:lang w:val="en-US" w:eastAsia="en-US" w:bidi="ar-SA"/>
      </w:rPr>
    </w:lvl>
    <w:lvl w:ilvl="1" w:tplc="A470D26E">
      <w:start w:val="1"/>
      <w:numFmt w:val="lowerLetter"/>
      <w:lvlText w:val="%2."/>
      <w:lvlJc w:val="left"/>
      <w:pPr>
        <w:ind w:left="1531" w:hanging="361"/>
        <w:jc w:val="left"/>
      </w:pPr>
      <w:rPr>
        <w:rFonts w:ascii="Arial" w:eastAsia="Arial" w:hAnsi="Arial" w:cs="Arial" w:hint="default"/>
        <w:b w:val="0"/>
        <w:bCs w:val="0"/>
        <w:i w:val="0"/>
        <w:iCs w:val="0"/>
        <w:spacing w:val="-1"/>
        <w:w w:val="110"/>
        <w:sz w:val="23"/>
        <w:szCs w:val="23"/>
        <w:lang w:val="en-US" w:eastAsia="en-US" w:bidi="ar-SA"/>
      </w:rPr>
    </w:lvl>
    <w:lvl w:ilvl="2" w:tplc="3EF6D4EC">
      <w:numFmt w:val="bullet"/>
      <w:lvlText w:val="•"/>
      <w:lvlJc w:val="left"/>
      <w:pPr>
        <w:ind w:left="2677" w:hanging="361"/>
      </w:pPr>
      <w:rPr>
        <w:rFonts w:hint="default"/>
        <w:lang w:val="en-US" w:eastAsia="en-US" w:bidi="ar-SA"/>
      </w:rPr>
    </w:lvl>
    <w:lvl w:ilvl="3" w:tplc="FDAA2888">
      <w:numFmt w:val="bullet"/>
      <w:lvlText w:val="•"/>
      <w:lvlJc w:val="left"/>
      <w:pPr>
        <w:ind w:left="3775" w:hanging="361"/>
      </w:pPr>
      <w:rPr>
        <w:rFonts w:hint="default"/>
        <w:lang w:val="en-US" w:eastAsia="en-US" w:bidi="ar-SA"/>
      </w:rPr>
    </w:lvl>
    <w:lvl w:ilvl="4" w:tplc="334C3314">
      <w:numFmt w:val="bullet"/>
      <w:lvlText w:val="•"/>
      <w:lvlJc w:val="left"/>
      <w:pPr>
        <w:ind w:left="4873" w:hanging="361"/>
      </w:pPr>
      <w:rPr>
        <w:rFonts w:hint="default"/>
        <w:lang w:val="en-US" w:eastAsia="en-US" w:bidi="ar-SA"/>
      </w:rPr>
    </w:lvl>
    <w:lvl w:ilvl="5" w:tplc="CFD0E040">
      <w:numFmt w:val="bullet"/>
      <w:lvlText w:val="•"/>
      <w:lvlJc w:val="left"/>
      <w:pPr>
        <w:ind w:left="5971" w:hanging="361"/>
      </w:pPr>
      <w:rPr>
        <w:rFonts w:hint="default"/>
        <w:lang w:val="en-US" w:eastAsia="en-US" w:bidi="ar-SA"/>
      </w:rPr>
    </w:lvl>
    <w:lvl w:ilvl="6" w:tplc="ACB40148">
      <w:numFmt w:val="bullet"/>
      <w:lvlText w:val="•"/>
      <w:lvlJc w:val="left"/>
      <w:pPr>
        <w:ind w:left="7068" w:hanging="361"/>
      </w:pPr>
      <w:rPr>
        <w:rFonts w:hint="default"/>
        <w:lang w:val="en-US" w:eastAsia="en-US" w:bidi="ar-SA"/>
      </w:rPr>
    </w:lvl>
    <w:lvl w:ilvl="7" w:tplc="958813FA">
      <w:numFmt w:val="bullet"/>
      <w:lvlText w:val="•"/>
      <w:lvlJc w:val="left"/>
      <w:pPr>
        <w:ind w:left="8166" w:hanging="361"/>
      </w:pPr>
      <w:rPr>
        <w:rFonts w:hint="default"/>
        <w:lang w:val="en-US" w:eastAsia="en-US" w:bidi="ar-SA"/>
      </w:rPr>
    </w:lvl>
    <w:lvl w:ilvl="8" w:tplc="D40C5416">
      <w:numFmt w:val="bullet"/>
      <w:lvlText w:val="•"/>
      <w:lvlJc w:val="left"/>
      <w:pPr>
        <w:ind w:left="9264" w:hanging="361"/>
      </w:pPr>
      <w:rPr>
        <w:rFonts w:hint="default"/>
        <w:lang w:val="en-US" w:eastAsia="en-US" w:bidi="ar-SA"/>
      </w:rPr>
    </w:lvl>
  </w:abstractNum>
  <w:abstractNum w:abstractNumId="37" w15:restartNumberingAfterBreak="0">
    <w:nsid w:val="7E001AED"/>
    <w:multiLevelType w:val="hybridMultilevel"/>
    <w:tmpl w:val="52EEF1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17226127">
    <w:abstractNumId w:val="23"/>
  </w:num>
  <w:num w:numId="2" w16cid:durableId="2087651256">
    <w:abstractNumId w:val="17"/>
  </w:num>
  <w:num w:numId="3" w16cid:durableId="1970352416">
    <w:abstractNumId w:val="25"/>
  </w:num>
  <w:num w:numId="4" w16cid:durableId="400297674">
    <w:abstractNumId w:val="6"/>
  </w:num>
  <w:num w:numId="5" w16cid:durableId="1978608039">
    <w:abstractNumId w:val="11"/>
  </w:num>
  <w:num w:numId="6" w16cid:durableId="1288660748">
    <w:abstractNumId w:val="34"/>
  </w:num>
  <w:num w:numId="7" w16cid:durableId="1023480749">
    <w:abstractNumId w:val="21"/>
  </w:num>
  <w:num w:numId="8" w16cid:durableId="95710437">
    <w:abstractNumId w:val="10"/>
  </w:num>
  <w:num w:numId="9" w16cid:durableId="418061868">
    <w:abstractNumId w:val="1"/>
  </w:num>
  <w:num w:numId="10" w16cid:durableId="320089064">
    <w:abstractNumId w:val="31"/>
  </w:num>
  <w:num w:numId="11" w16cid:durableId="801001325">
    <w:abstractNumId w:val="19"/>
  </w:num>
  <w:num w:numId="12" w16cid:durableId="1252005487">
    <w:abstractNumId w:val="12"/>
  </w:num>
  <w:num w:numId="13" w16cid:durableId="2051791">
    <w:abstractNumId w:val="9"/>
  </w:num>
  <w:num w:numId="14" w16cid:durableId="531264808">
    <w:abstractNumId w:val="16"/>
  </w:num>
  <w:num w:numId="15" w16cid:durableId="1108233078">
    <w:abstractNumId w:val="18"/>
  </w:num>
  <w:num w:numId="16" w16cid:durableId="856651815">
    <w:abstractNumId w:val="4"/>
  </w:num>
  <w:num w:numId="17" w16cid:durableId="653803102">
    <w:abstractNumId w:val="0"/>
  </w:num>
  <w:num w:numId="18" w16cid:durableId="1672373053">
    <w:abstractNumId w:val="35"/>
  </w:num>
  <w:num w:numId="19" w16cid:durableId="1383864726">
    <w:abstractNumId w:val="37"/>
  </w:num>
  <w:num w:numId="20" w16cid:durableId="383793566">
    <w:abstractNumId w:val="24"/>
  </w:num>
  <w:num w:numId="21" w16cid:durableId="572392286">
    <w:abstractNumId w:val="8"/>
  </w:num>
  <w:num w:numId="22" w16cid:durableId="1139418600">
    <w:abstractNumId w:val="22"/>
  </w:num>
  <w:num w:numId="23" w16cid:durableId="1633057401">
    <w:abstractNumId w:val="15"/>
  </w:num>
  <w:num w:numId="24" w16cid:durableId="2130318528">
    <w:abstractNumId w:val="5"/>
  </w:num>
  <w:num w:numId="25" w16cid:durableId="1879119903">
    <w:abstractNumId w:val="26"/>
  </w:num>
  <w:num w:numId="26" w16cid:durableId="1375427202">
    <w:abstractNumId w:val="13"/>
  </w:num>
  <w:num w:numId="27" w16cid:durableId="1820875981">
    <w:abstractNumId w:val="14"/>
  </w:num>
  <w:num w:numId="28" w16cid:durableId="263273927">
    <w:abstractNumId w:val="28"/>
  </w:num>
  <w:num w:numId="29" w16cid:durableId="1208496132">
    <w:abstractNumId w:val="7"/>
  </w:num>
  <w:num w:numId="30" w16cid:durableId="804129979">
    <w:abstractNumId w:val="30"/>
  </w:num>
  <w:num w:numId="31" w16cid:durableId="678889852">
    <w:abstractNumId w:val="3"/>
  </w:num>
  <w:num w:numId="32" w16cid:durableId="1796438808">
    <w:abstractNumId w:val="20"/>
  </w:num>
  <w:num w:numId="33" w16cid:durableId="114100289">
    <w:abstractNumId w:val="2"/>
  </w:num>
  <w:num w:numId="34" w16cid:durableId="667709083">
    <w:abstractNumId w:val="32"/>
  </w:num>
  <w:num w:numId="35" w16cid:durableId="1808085426">
    <w:abstractNumId w:val="29"/>
  </w:num>
  <w:num w:numId="36" w16cid:durableId="465272593">
    <w:abstractNumId w:val="36"/>
  </w:num>
  <w:num w:numId="37" w16cid:durableId="1651131794">
    <w:abstractNumId w:val="27"/>
  </w:num>
  <w:num w:numId="38" w16cid:durableId="29618809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wtDSzsDQyMzC1NDFQ0lEKTi0uzszPAykwrAUApF3XuywAAAA="/>
  </w:docVars>
  <w:rsids>
    <w:rsidRoot w:val="00AD0BD7"/>
    <w:rsid w:val="0000135D"/>
    <w:rsid w:val="00001EDD"/>
    <w:rsid w:val="000066BD"/>
    <w:rsid w:val="00007BD3"/>
    <w:rsid w:val="00014FBC"/>
    <w:rsid w:val="00017857"/>
    <w:rsid w:val="00017CB1"/>
    <w:rsid w:val="0002220A"/>
    <w:rsid w:val="00032B55"/>
    <w:rsid w:val="00034C52"/>
    <w:rsid w:val="00037C0C"/>
    <w:rsid w:val="000403CC"/>
    <w:rsid w:val="000437A1"/>
    <w:rsid w:val="00047285"/>
    <w:rsid w:val="00053936"/>
    <w:rsid w:val="00054D6E"/>
    <w:rsid w:val="00060E09"/>
    <w:rsid w:val="00074BFF"/>
    <w:rsid w:val="000752BF"/>
    <w:rsid w:val="00080C00"/>
    <w:rsid w:val="000856DC"/>
    <w:rsid w:val="00093C0A"/>
    <w:rsid w:val="00095953"/>
    <w:rsid w:val="00096070"/>
    <w:rsid w:val="00097A09"/>
    <w:rsid w:val="000A0C1A"/>
    <w:rsid w:val="000A3374"/>
    <w:rsid w:val="000A4FC6"/>
    <w:rsid w:val="000A52F1"/>
    <w:rsid w:val="000B6DFC"/>
    <w:rsid w:val="000C4919"/>
    <w:rsid w:val="000C57AD"/>
    <w:rsid w:val="000D2A73"/>
    <w:rsid w:val="000D5DEA"/>
    <w:rsid w:val="000E413A"/>
    <w:rsid w:val="000E6057"/>
    <w:rsid w:val="000F4444"/>
    <w:rsid w:val="000F6B32"/>
    <w:rsid w:val="00113EB0"/>
    <w:rsid w:val="001148B2"/>
    <w:rsid w:val="00123B9E"/>
    <w:rsid w:val="00123EF5"/>
    <w:rsid w:val="001246FB"/>
    <w:rsid w:val="001311EB"/>
    <w:rsid w:val="001324B1"/>
    <w:rsid w:val="00134321"/>
    <w:rsid w:val="00144C2D"/>
    <w:rsid w:val="00146FBE"/>
    <w:rsid w:val="001470E0"/>
    <w:rsid w:val="00152B57"/>
    <w:rsid w:val="0015431F"/>
    <w:rsid w:val="00154AC9"/>
    <w:rsid w:val="001560E3"/>
    <w:rsid w:val="00162F75"/>
    <w:rsid w:val="0016602B"/>
    <w:rsid w:val="00167A3B"/>
    <w:rsid w:val="00171F32"/>
    <w:rsid w:val="001748C6"/>
    <w:rsid w:val="00175662"/>
    <w:rsid w:val="00181A6B"/>
    <w:rsid w:val="0019085F"/>
    <w:rsid w:val="001921F6"/>
    <w:rsid w:val="00192E0E"/>
    <w:rsid w:val="001938D2"/>
    <w:rsid w:val="001942A0"/>
    <w:rsid w:val="001A08FF"/>
    <w:rsid w:val="001A1CFA"/>
    <w:rsid w:val="001A2DF9"/>
    <w:rsid w:val="001A32D6"/>
    <w:rsid w:val="001B0D33"/>
    <w:rsid w:val="001B1D17"/>
    <w:rsid w:val="001B2D60"/>
    <w:rsid w:val="001B39C0"/>
    <w:rsid w:val="001C0A08"/>
    <w:rsid w:val="001C3308"/>
    <w:rsid w:val="001C7148"/>
    <w:rsid w:val="001D032C"/>
    <w:rsid w:val="001D24FA"/>
    <w:rsid w:val="001D74FC"/>
    <w:rsid w:val="001E1C7C"/>
    <w:rsid w:val="001F21B0"/>
    <w:rsid w:val="001F6F0A"/>
    <w:rsid w:val="00200599"/>
    <w:rsid w:val="00203CA3"/>
    <w:rsid w:val="00204618"/>
    <w:rsid w:val="0020533B"/>
    <w:rsid w:val="00215CEB"/>
    <w:rsid w:val="00221242"/>
    <w:rsid w:val="00221B8F"/>
    <w:rsid w:val="00232873"/>
    <w:rsid w:val="00237BD1"/>
    <w:rsid w:val="00237FB4"/>
    <w:rsid w:val="00243A92"/>
    <w:rsid w:val="002471D2"/>
    <w:rsid w:val="00256687"/>
    <w:rsid w:val="00262373"/>
    <w:rsid w:val="00262FD1"/>
    <w:rsid w:val="0026364F"/>
    <w:rsid w:val="0026425E"/>
    <w:rsid w:val="002679AB"/>
    <w:rsid w:val="00267D71"/>
    <w:rsid w:val="00276BDF"/>
    <w:rsid w:val="00285F39"/>
    <w:rsid w:val="0029640C"/>
    <w:rsid w:val="002A27C6"/>
    <w:rsid w:val="002A2C35"/>
    <w:rsid w:val="002B1153"/>
    <w:rsid w:val="002B67FB"/>
    <w:rsid w:val="002C1FD4"/>
    <w:rsid w:val="002C40F8"/>
    <w:rsid w:val="002C4753"/>
    <w:rsid w:val="002C49FE"/>
    <w:rsid w:val="002C51A9"/>
    <w:rsid w:val="002C58F2"/>
    <w:rsid w:val="002C7471"/>
    <w:rsid w:val="002C74E5"/>
    <w:rsid w:val="002C7CB6"/>
    <w:rsid w:val="002D1B52"/>
    <w:rsid w:val="002D352D"/>
    <w:rsid w:val="002D59F4"/>
    <w:rsid w:val="002E136D"/>
    <w:rsid w:val="002E3EB7"/>
    <w:rsid w:val="002E424A"/>
    <w:rsid w:val="002E7C77"/>
    <w:rsid w:val="002F328C"/>
    <w:rsid w:val="002F6E5D"/>
    <w:rsid w:val="003046BC"/>
    <w:rsid w:val="003166DE"/>
    <w:rsid w:val="00321263"/>
    <w:rsid w:val="00326720"/>
    <w:rsid w:val="00334D14"/>
    <w:rsid w:val="003403BA"/>
    <w:rsid w:val="003423C8"/>
    <w:rsid w:val="0035089E"/>
    <w:rsid w:val="00351EDA"/>
    <w:rsid w:val="0036358D"/>
    <w:rsid w:val="003660E7"/>
    <w:rsid w:val="00372A04"/>
    <w:rsid w:val="00375997"/>
    <w:rsid w:val="00377543"/>
    <w:rsid w:val="0038299E"/>
    <w:rsid w:val="0038410E"/>
    <w:rsid w:val="00385B3F"/>
    <w:rsid w:val="00396060"/>
    <w:rsid w:val="00397FDE"/>
    <w:rsid w:val="003A35CF"/>
    <w:rsid w:val="003A7266"/>
    <w:rsid w:val="003B07B7"/>
    <w:rsid w:val="003B09A9"/>
    <w:rsid w:val="003B1B2D"/>
    <w:rsid w:val="003B5C0D"/>
    <w:rsid w:val="003C3808"/>
    <w:rsid w:val="003C7076"/>
    <w:rsid w:val="003D1094"/>
    <w:rsid w:val="003D2785"/>
    <w:rsid w:val="003D73A8"/>
    <w:rsid w:val="003E75AA"/>
    <w:rsid w:val="003F0BE6"/>
    <w:rsid w:val="003F1445"/>
    <w:rsid w:val="00401457"/>
    <w:rsid w:val="00405E05"/>
    <w:rsid w:val="00416804"/>
    <w:rsid w:val="00431C73"/>
    <w:rsid w:val="00433668"/>
    <w:rsid w:val="0043579A"/>
    <w:rsid w:val="0043712F"/>
    <w:rsid w:val="00455ACB"/>
    <w:rsid w:val="00456456"/>
    <w:rsid w:val="00460AEC"/>
    <w:rsid w:val="00460BF1"/>
    <w:rsid w:val="00464910"/>
    <w:rsid w:val="0046711D"/>
    <w:rsid w:val="00467AA5"/>
    <w:rsid w:val="00467E86"/>
    <w:rsid w:val="00472AF9"/>
    <w:rsid w:val="00477880"/>
    <w:rsid w:val="004807A7"/>
    <w:rsid w:val="004820FE"/>
    <w:rsid w:val="004915CD"/>
    <w:rsid w:val="00497B93"/>
    <w:rsid w:val="004A0B69"/>
    <w:rsid w:val="004A0ECE"/>
    <w:rsid w:val="004B00C1"/>
    <w:rsid w:val="004B4749"/>
    <w:rsid w:val="004B76E3"/>
    <w:rsid w:val="004C18B0"/>
    <w:rsid w:val="004C3016"/>
    <w:rsid w:val="004C4725"/>
    <w:rsid w:val="004C5011"/>
    <w:rsid w:val="004C5A15"/>
    <w:rsid w:val="004E0B90"/>
    <w:rsid w:val="004E1866"/>
    <w:rsid w:val="004E36CB"/>
    <w:rsid w:val="004F36A9"/>
    <w:rsid w:val="004F3F48"/>
    <w:rsid w:val="004F6F88"/>
    <w:rsid w:val="00506D41"/>
    <w:rsid w:val="005104AF"/>
    <w:rsid w:val="00527C47"/>
    <w:rsid w:val="005342F9"/>
    <w:rsid w:val="0053556D"/>
    <w:rsid w:val="005401CD"/>
    <w:rsid w:val="00541498"/>
    <w:rsid w:val="00541F7C"/>
    <w:rsid w:val="00542F6C"/>
    <w:rsid w:val="0054370C"/>
    <w:rsid w:val="00546E09"/>
    <w:rsid w:val="00551230"/>
    <w:rsid w:val="00551386"/>
    <w:rsid w:val="005515AB"/>
    <w:rsid w:val="00553704"/>
    <w:rsid w:val="00557CDC"/>
    <w:rsid w:val="00562B50"/>
    <w:rsid w:val="00563F6D"/>
    <w:rsid w:val="0056560B"/>
    <w:rsid w:val="005666D8"/>
    <w:rsid w:val="005668B8"/>
    <w:rsid w:val="00573FEB"/>
    <w:rsid w:val="005815E4"/>
    <w:rsid w:val="00585433"/>
    <w:rsid w:val="00585CE1"/>
    <w:rsid w:val="00592AF8"/>
    <w:rsid w:val="00593161"/>
    <w:rsid w:val="00595CFF"/>
    <w:rsid w:val="00596FD3"/>
    <w:rsid w:val="005975D6"/>
    <w:rsid w:val="005A103A"/>
    <w:rsid w:val="005A3BDA"/>
    <w:rsid w:val="005A5522"/>
    <w:rsid w:val="005B018A"/>
    <w:rsid w:val="005B0C0F"/>
    <w:rsid w:val="005B2DB5"/>
    <w:rsid w:val="005B327D"/>
    <w:rsid w:val="005B556D"/>
    <w:rsid w:val="005C1EFD"/>
    <w:rsid w:val="005C4095"/>
    <w:rsid w:val="005C40DC"/>
    <w:rsid w:val="005C4F99"/>
    <w:rsid w:val="005D0DC5"/>
    <w:rsid w:val="005D1188"/>
    <w:rsid w:val="005E23CF"/>
    <w:rsid w:val="005E4407"/>
    <w:rsid w:val="005E68EE"/>
    <w:rsid w:val="005E78D5"/>
    <w:rsid w:val="005E79C9"/>
    <w:rsid w:val="005F24AD"/>
    <w:rsid w:val="005F3F9B"/>
    <w:rsid w:val="005F4ADB"/>
    <w:rsid w:val="005F6EAB"/>
    <w:rsid w:val="005F7558"/>
    <w:rsid w:val="00601136"/>
    <w:rsid w:val="00601F0A"/>
    <w:rsid w:val="006031D3"/>
    <w:rsid w:val="006050C2"/>
    <w:rsid w:val="00606228"/>
    <w:rsid w:val="00606F97"/>
    <w:rsid w:val="006136F8"/>
    <w:rsid w:val="00620800"/>
    <w:rsid w:val="006215DF"/>
    <w:rsid w:val="00621D5E"/>
    <w:rsid w:val="00631AC7"/>
    <w:rsid w:val="006463CF"/>
    <w:rsid w:val="00646550"/>
    <w:rsid w:val="00647BE5"/>
    <w:rsid w:val="006670A8"/>
    <w:rsid w:val="0067501F"/>
    <w:rsid w:val="006758C3"/>
    <w:rsid w:val="00675BD8"/>
    <w:rsid w:val="00675E29"/>
    <w:rsid w:val="0067696A"/>
    <w:rsid w:val="00693786"/>
    <w:rsid w:val="00694E32"/>
    <w:rsid w:val="006A0F3E"/>
    <w:rsid w:val="006B01ED"/>
    <w:rsid w:val="006B05CE"/>
    <w:rsid w:val="006B1EE9"/>
    <w:rsid w:val="006B30F8"/>
    <w:rsid w:val="006B483F"/>
    <w:rsid w:val="006B7603"/>
    <w:rsid w:val="006C0F6E"/>
    <w:rsid w:val="006C1F35"/>
    <w:rsid w:val="006C6937"/>
    <w:rsid w:val="006C73DD"/>
    <w:rsid w:val="006D18C0"/>
    <w:rsid w:val="006E077D"/>
    <w:rsid w:val="006E1D2D"/>
    <w:rsid w:val="006E2D8D"/>
    <w:rsid w:val="006E4D29"/>
    <w:rsid w:val="006E6BAE"/>
    <w:rsid w:val="006F2466"/>
    <w:rsid w:val="006F5275"/>
    <w:rsid w:val="006F6EEC"/>
    <w:rsid w:val="006F78D3"/>
    <w:rsid w:val="007022C5"/>
    <w:rsid w:val="00703704"/>
    <w:rsid w:val="007106A2"/>
    <w:rsid w:val="0071405F"/>
    <w:rsid w:val="00717A0D"/>
    <w:rsid w:val="00723B3E"/>
    <w:rsid w:val="007251FF"/>
    <w:rsid w:val="00730F6B"/>
    <w:rsid w:val="00736C2D"/>
    <w:rsid w:val="00736F13"/>
    <w:rsid w:val="00737D6E"/>
    <w:rsid w:val="007462AF"/>
    <w:rsid w:val="007543B4"/>
    <w:rsid w:val="00762447"/>
    <w:rsid w:val="00762601"/>
    <w:rsid w:val="0076401A"/>
    <w:rsid w:val="007702B4"/>
    <w:rsid w:val="00770985"/>
    <w:rsid w:val="007709CD"/>
    <w:rsid w:val="007764FA"/>
    <w:rsid w:val="007777D3"/>
    <w:rsid w:val="00786630"/>
    <w:rsid w:val="00790402"/>
    <w:rsid w:val="00791CDD"/>
    <w:rsid w:val="00794B4C"/>
    <w:rsid w:val="007A5D5E"/>
    <w:rsid w:val="007A610C"/>
    <w:rsid w:val="007B0522"/>
    <w:rsid w:val="007B6F4E"/>
    <w:rsid w:val="007B70A9"/>
    <w:rsid w:val="007C7F01"/>
    <w:rsid w:val="007D22B0"/>
    <w:rsid w:val="007D372D"/>
    <w:rsid w:val="007D6AC3"/>
    <w:rsid w:val="007E1244"/>
    <w:rsid w:val="007E30B8"/>
    <w:rsid w:val="008023FC"/>
    <w:rsid w:val="00805D7B"/>
    <w:rsid w:val="00806D9C"/>
    <w:rsid w:val="00806FBC"/>
    <w:rsid w:val="008079E7"/>
    <w:rsid w:val="00807A3C"/>
    <w:rsid w:val="008122F9"/>
    <w:rsid w:val="00812C41"/>
    <w:rsid w:val="00813171"/>
    <w:rsid w:val="00816851"/>
    <w:rsid w:val="00817F20"/>
    <w:rsid w:val="00820452"/>
    <w:rsid w:val="00820E2D"/>
    <w:rsid w:val="008225D7"/>
    <w:rsid w:val="0082266D"/>
    <w:rsid w:val="00827F9C"/>
    <w:rsid w:val="00851F0F"/>
    <w:rsid w:val="00854341"/>
    <w:rsid w:val="00861B00"/>
    <w:rsid w:val="008651BE"/>
    <w:rsid w:val="00867D7F"/>
    <w:rsid w:val="00871187"/>
    <w:rsid w:val="0087234C"/>
    <w:rsid w:val="00872873"/>
    <w:rsid w:val="00874EB4"/>
    <w:rsid w:val="00874EC9"/>
    <w:rsid w:val="00885479"/>
    <w:rsid w:val="00891889"/>
    <w:rsid w:val="00891EF7"/>
    <w:rsid w:val="00896F4E"/>
    <w:rsid w:val="008B43F0"/>
    <w:rsid w:val="008C232E"/>
    <w:rsid w:val="008C6505"/>
    <w:rsid w:val="008D023A"/>
    <w:rsid w:val="008D4EF0"/>
    <w:rsid w:val="008E4DA3"/>
    <w:rsid w:val="008E5546"/>
    <w:rsid w:val="008E6BFC"/>
    <w:rsid w:val="008F49D4"/>
    <w:rsid w:val="008F6846"/>
    <w:rsid w:val="00901192"/>
    <w:rsid w:val="0090159D"/>
    <w:rsid w:val="009062C0"/>
    <w:rsid w:val="00907CD2"/>
    <w:rsid w:val="00910BC4"/>
    <w:rsid w:val="009112F6"/>
    <w:rsid w:val="009170F0"/>
    <w:rsid w:val="00933D04"/>
    <w:rsid w:val="009363AE"/>
    <w:rsid w:val="00940470"/>
    <w:rsid w:val="009423E1"/>
    <w:rsid w:val="0095103F"/>
    <w:rsid w:val="00954A85"/>
    <w:rsid w:val="00956572"/>
    <w:rsid w:val="009608B3"/>
    <w:rsid w:val="009622A1"/>
    <w:rsid w:val="009623B7"/>
    <w:rsid w:val="00965440"/>
    <w:rsid w:val="00967F7A"/>
    <w:rsid w:val="00972008"/>
    <w:rsid w:val="00973BEF"/>
    <w:rsid w:val="0098083A"/>
    <w:rsid w:val="009811DD"/>
    <w:rsid w:val="009854A2"/>
    <w:rsid w:val="00986115"/>
    <w:rsid w:val="00990EE4"/>
    <w:rsid w:val="009A167C"/>
    <w:rsid w:val="009A1772"/>
    <w:rsid w:val="009A582E"/>
    <w:rsid w:val="009A6822"/>
    <w:rsid w:val="009B24A6"/>
    <w:rsid w:val="009B672E"/>
    <w:rsid w:val="009C1A19"/>
    <w:rsid w:val="009C30B8"/>
    <w:rsid w:val="009C6C5C"/>
    <w:rsid w:val="009C7530"/>
    <w:rsid w:val="009D57A2"/>
    <w:rsid w:val="009E6E6A"/>
    <w:rsid w:val="009F1A64"/>
    <w:rsid w:val="009F1DFD"/>
    <w:rsid w:val="009F5122"/>
    <w:rsid w:val="009F518B"/>
    <w:rsid w:val="009F7A33"/>
    <w:rsid w:val="00A049A4"/>
    <w:rsid w:val="00A04B37"/>
    <w:rsid w:val="00A11182"/>
    <w:rsid w:val="00A159F8"/>
    <w:rsid w:val="00A200DF"/>
    <w:rsid w:val="00A2581C"/>
    <w:rsid w:val="00A262D5"/>
    <w:rsid w:val="00A34C92"/>
    <w:rsid w:val="00A36FE5"/>
    <w:rsid w:val="00A42316"/>
    <w:rsid w:val="00A44073"/>
    <w:rsid w:val="00A44B67"/>
    <w:rsid w:val="00A44D6C"/>
    <w:rsid w:val="00A45027"/>
    <w:rsid w:val="00A47912"/>
    <w:rsid w:val="00A521DD"/>
    <w:rsid w:val="00A53513"/>
    <w:rsid w:val="00A53539"/>
    <w:rsid w:val="00A60543"/>
    <w:rsid w:val="00A62BF7"/>
    <w:rsid w:val="00A642B2"/>
    <w:rsid w:val="00A747E4"/>
    <w:rsid w:val="00A81046"/>
    <w:rsid w:val="00A811D9"/>
    <w:rsid w:val="00A81484"/>
    <w:rsid w:val="00A81A38"/>
    <w:rsid w:val="00A82772"/>
    <w:rsid w:val="00A9177C"/>
    <w:rsid w:val="00A95AA6"/>
    <w:rsid w:val="00A969E4"/>
    <w:rsid w:val="00A97347"/>
    <w:rsid w:val="00AA11BA"/>
    <w:rsid w:val="00AA58BE"/>
    <w:rsid w:val="00AA64D3"/>
    <w:rsid w:val="00AA7A3E"/>
    <w:rsid w:val="00AB4974"/>
    <w:rsid w:val="00AB68A4"/>
    <w:rsid w:val="00AC4AB8"/>
    <w:rsid w:val="00AC59C4"/>
    <w:rsid w:val="00AC5B1D"/>
    <w:rsid w:val="00AD0BD7"/>
    <w:rsid w:val="00AD101C"/>
    <w:rsid w:val="00AD4DD3"/>
    <w:rsid w:val="00AF2345"/>
    <w:rsid w:val="00AF56CE"/>
    <w:rsid w:val="00AF5765"/>
    <w:rsid w:val="00B11887"/>
    <w:rsid w:val="00B11DD5"/>
    <w:rsid w:val="00B16CBE"/>
    <w:rsid w:val="00B2496C"/>
    <w:rsid w:val="00B2624F"/>
    <w:rsid w:val="00B27B14"/>
    <w:rsid w:val="00B358AD"/>
    <w:rsid w:val="00B415AB"/>
    <w:rsid w:val="00B4256D"/>
    <w:rsid w:val="00B42F72"/>
    <w:rsid w:val="00B565BB"/>
    <w:rsid w:val="00B64A0C"/>
    <w:rsid w:val="00B64B49"/>
    <w:rsid w:val="00B64F33"/>
    <w:rsid w:val="00B764FB"/>
    <w:rsid w:val="00B76ECA"/>
    <w:rsid w:val="00B81E91"/>
    <w:rsid w:val="00B8519C"/>
    <w:rsid w:val="00B86B11"/>
    <w:rsid w:val="00B922F8"/>
    <w:rsid w:val="00B93E58"/>
    <w:rsid w:val="00B94A03"/>
    <w:rsid w:val="00B96C5E"/>
    <w:rsid w:val="00BA5BA1"/>
    <w:rsid w:val="00BB1BBD"/>
    <w:rsid w:val="00BB4CC1"/>
    <w:rsid w:val="00BB5D6C"/>
    <w:rsid w:val="00BD1A79"/>
    <w:rsid w:val="00BD3E1C"/>
    <w:rsid w:val="00BD612F"/>
    <w:rsid w:val="00BD6F83"/>
    <w:rsid w:val="00BE0795"/>
    <w:rsid w:val="00BE0C8E"/>
    <w:rsid w:val="00BE145B"/>
    <w:rsid w:val="00BE37C4"/>
    <w:rsid w:val="00BE44F0"/>
    <w:rsid w:val="00BF2FFB"/>
    <w:rsid w:val="00BF7AC4"/>
    <w:rsid w:val="00C02A68"/>
    <w:rsid w:val="00C0454C"/>
    <w:rsid w:val="00C1012D"/>
    <w:rsid w:val="00C12CDB"/>
    <w:rsid w:val="00C20174"/>
    <w:rsid w:val="00C260C0"/>
    <w:rsid w:val="00C37797"/>
    <w:rsid w:val="00C37FCD"/>
    <w:rsid w:val="00C4135E"/>
    <w:rsid w:val="00C42311"/>
    <w:rsid w:val="00C46F7C"/>
    <w:rsid w:val="00C47E2C"/>
    <w:rsid w:val="00C52DD8"/>
    <w:rsid w:val="00C5743A"/>
    <w:rsid w:val="00C60257"/>
    <w:rsid w:val="00C60E0C"/>
    <w:rsid w:val="00C66906"/>
    <w:rsid w:val="00C717BE"/>
    <w:rsid w:val="00C73C5C"/>
    <w:rsid w:val="00C73F24"/>
    <w:rsid w:val="00C814DE"/>
    <w:rsid w:val="00C82963"/>
    <w:rsid w:val="00C83DAD"/>
    <w:rsid w:val="00C8663E"/>
    <w:rsid w:val="00C93DCA"/>
    <w:rsid w:val="00C96405"/>
    <w:rsid w:val="00C965D4"/>
    <w:rsid w:val="00CA1587"/>
    <w:rsid w:val="00CA656C"/>
    <w:rsid w:val="00CB24A4"/>
    <w:rsid w:val="00CB5AF7"/>
    <w:rsid w:val="00CC0762"/>
    <w:rsid w:val="00CC58FA"/>
    <w:rsid w:val="00CC7098"/>
    <w:rsid w:val="00CD01A3"/>
    <w:rsid w:val="00CD0BF8"/>
    <w:rsid w:val="00CD4EFE"/>
    <w:rsid w:val="00CD618F"/>
    <w:rsid w:val="00CD738E"/>
    <w:rsid w:val="00CE21ED"/>
    <w:rsid w:val="00CE229B"/>
    <w:rsid w:val="00CE3853"/>
    <w:rsid w:val="00CE4E68"/>
    <w:rsid w:val="00CE5BB5"/>
    <w:rsid w:val="00CE5D8B"/>
    <w:rsid w:val="00CF26C7"/>
    <w:rsid w:val="00D0512B"/>
    <w:rsid w:val="00D1040E"/>
    <w:rsid w:val="00D1329B"/>
    <w:rsid w:val="00D135EA"/>
    <w:rsid w:val="00D40989"/>
    <w:rsid w:val="00D4197D"/>
    <w:rsid w:val="00D44431"/>
    <w:rsid w:val="00D44589"/>
    <w:rsid w:val="00D504CB"/>
    <w:rsid w:val="00D71816"/>
    <w:rsid w:val="00D839F7"/>
    <w:rsid w:val="00D855D0"/>
    <w:rsid w:val="00D969CC"/>
    <w:rsid w:val="00DA1509"/>
    <w:rsid w:val="00DA15BE"/>
    <w:rsid w:val="00DA1608"/>
    <w:rsid w:val="00DA3396"/>
    <w:rsid w:val="00DA3FDC"/>
    <w:rsid w:val="00DA603E"/>
    <w:rsid w:val="00DA6E64"/>
    <w:rsid w:val="00DC0951"/>
    <w:rsid w:val="00DC5844"/>
    <w:rsid w:val="00DC5A9D"/>
    <w:rsid w:val="00DD0BE4"/>
    <w:rsid w:val="00DD39FE"/>
    <w:rsid w:val="00DE72B3"/>
    <w:rsid w:val="00DF1EBB"/>
    <w:rsid w:val="00DF665A"/>
    <w:rsid w:val="00DF79BC"/>
    <w:rsid w:val="00E06B2B"/>
    <w:rsid w:val="00E10C13"/>
    <w:rsid w:val="00E12AF0"/>
    <w:rsid w:val="00E15B9C"/>
    <w:rsid w:val="00E16EE7"/>
    <w:rsid w:val="00E236DE"/>
    <w:rsid w:val="00E31321"/>
    <w:rsid w:val="00E34809"/>
    <w:rsid w:val="00E35B3E"/>
    <w:rsid w:val="00E4513A"/>
    <w:rsid w:val="00E46D13"/>
    <w:rsid w:val="00E51CF5"/>
    <w:rsid w:val="00E52AF5"/>
    <w:rsid w:val="00E532F1"/>
    <w:rsid w:val="00E537A4"/>
    <w:rsid w:val="00E6268C"/>
    <w:rsid w:val="00E62736"/>
    <w:rsid w:val="00E75641"/>
    <w:rsid w:val="00E771D8"/>
    <w:rsid w:val="00E91A67"/>
    <w:rsid w:val="00E9382A"/>
    <w:rsid w:val="00E94898"/>
    <w:rsid w:val="00E95037"/>
    <w:rsid w:val="00EA3ADC"/>
    <w:rsid w:val="00EB14BC"/>
    <w:rsid w:val="00EB1F49"/>
    <w:rsid w:val="00EB27B8"/>
    <w:rsid w:val="00EB28A0"/>
    <w:rsid w:val="00EB65EC"/>
    <w:rsid w:val="00EB6C11"/>
    <w:rsid w:val="00EC22D3"/>
    <w:rsid w:val="00EC6E08"/>
    <w:rsid w:val="00EC721B"/>
    <w:rsid w:val="00EC7C51"/>
    <w:rsid w:val="00ED4E67"/>
    <w:rsid w:val="00EE6498"/>
    <w:rsid w:val="00EF025D"/>
    <w:rsid w:val="00EF0D14"/>
    <w:rsid w:val="00F01CF8"/>
    <w:rsid w:val="00F13544"/>
    <w:rsid w:val="00F223C8"/>
    <w:rsid w:val="00F24100"/>
    <w:rsid w:val="00F42183"/>
    <w:rsid w:val="00F421BC"/>
    <w:rsid w:val="00F43668"/>
    <w:rsid w:val="00F448C9"/>
    <w:rsid w:val="00F5372E"/>
    <w:rsid w:val="00F56A76"/>
    <w:rsid w:val="00F57D85"/>
    <w:rsid w:val="00F652E6"/>
    <w:rsid w:val="00F655FF"/>
    <w:rsid w:val="00F73FEA"/>
    <w:rsid w:val="00F81E8D"/>
    <w:rsid w:val="00F900B2"/>
    <w:rsid w:val="00F92E8C"/>
    <w:rsid w:val="00F94B5D"/>
    <w:rsid w:val="00FA0028"/>
    <w:rsid w:val="00FA098B"/>
    <w:rsid w:val="00FA1473"/>
    <w:rsid w:val="00FA1C02"/>
    <w:rsid w:val="00FB1617"/>
    <w:rsid w:val="00FB23D5"/>
    <w:rsid w:val="00FB5DCB"/>
    <w:rsid w:val="00FB6284"/>
    <w:rsid w:val="00FC2323"/>
    <w:rsid w:val="00FD2AFF"/>
    <w:rsid w:val="00FE5733"/>
    <w:rsid w:val="00FF2B0B"/>
    <w:rsid w:val="00FF447B"/>
    <w:rsid w:val="00FF4C8C"/>
    <w:rsid w:val="086342BB"/>
    <w:rsid w:val="547ED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560BD"/>
  <w15:docId w15:val="{AD11866D-F799-4A1E-9150-1AE9E55AA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42F9"/>
    <w:pPr>
      <w:spacing w:after="0" w:line="240" w:lineRule="auto"/>
    </w:pPr>
    <w:rPr>
      <w:rFonts w:ascii="Arial" w:hAnsi="Arial"/>
      <w:sz w:val="24"/>
    </w:rPr>
  </w:style>
  <w:style w:type="paragraph" w:styleId="Heading1">
    <w:name w:val="heading 1"/>
    <w:basedOn w:val="Normal"/>
    <w:next w:val="Normal"/>
    <w:link w:val="Heading1Char"/>
    <w:qFormat/>
    <w:rsid w:val="00B94A03"/>
    <w:pPr>
      <w:keepNext/>
      <w:spacing w:before="240"/>
      <w:jc w:val="both"/>
      <w:outlineLvl w:val="0"/>
    </w:pPr>
    <w:rPr>
      <w:rFonts w:eastAsia="Times New Roman" w:cs="Times New Roman"/>
      <w:szCs w:val="20"/>
    </w:rPr>
  </w:style>
  <w:style w:type="paragraph" w:styleId="Heading2">
    <w:name w:val="heading 2"/>
    <w:basedOn w:val="Normal"/>
    <w:next w:val="Normal"/>
    <w:link w:val="Heading2Char"/>
    <w:qFormat/>
    <w:rsid w:val="00B94A03"/>
    <w:pPr>
      <w:keepNext/>
      <w:ind w:left="720"/>
      <w:outlineLvl w:val="1"/>
    </w:pPr>
    <w:rPr>
      <w:rFonts w:eastAsia="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1CF5"/>
    <w:pPr>
      <w:ind w:left="720"/>
      <w:contextualSpacing/>
    </w:pPr>
  </w:style>
  <w:style w:type="paragraph" w:styleId="Header">
    <w:name w:val="header"/>
    <w:basedOn w:val="Normal"/>
    <w:link w:val="HeaderChar"/>
    <w:uiPriority w:val="99"/>
    <w:unhideWhenUsed/>
    <w:rsid w:val="00AC59C4"/>
    <w:pPr>
      <w:tabs>
        <w:tab w:val="center" w:pos="4680"/>
        <w:tab w:val="right" w:pos="9360"/>
      </w:tabs>
    </w:pPr>
  </w:style>
  <w:style w:type="character" w:customStyle="1" w:styleId="HeaderChar">
    <w:name w:val="Header Char"/>
    <w:basedOn w:val="DefaultParagraphFont"/>
    <w:link w:val="Header"/>
    <w:uiPriority w:val="99"/>
    <w:rsid w:val="00AC59C4"/>
    <w:rPr>
      <w:rFonts w:ascii="Arial" w:hAnsi="Arial"/>
      <w:sz w:val="24"/>
    </w:rPr>
  </w:style>
  <w:style w:type="paragraph" w:styleId="Footer">
    <w:name w:val="footer"/>
    <w:basedOn w:val="Normal"/>
    <w:link w:val="FooterChar"/>
    <w:uiPriority w:val="99"/>
    <w:unhideWhenUsed/>
    <w:rsid w:val="00AC59C4"/>
    <w:pPr>
      <w:tabs>
        <w:tab w:val="center" w:pos="4680"/>
        <w:tab w:val="right" w:pos="9360"/>
      </w:tabs>
    </w:pPr>
  </w:style>
  <w:style w:type="character" w:customStyle="1" w:styleId="FooterChar">
    <w:name w:val="Footer Char"/>
    <w:basedOn w:val="DefaultParagraphFont"/>
    <w:link w:val="Footer"/>
    <w:uiPriority w:val="99"/>
    <w:rsid w:val="00AC59C4"/>
    <w:rPr>
      <w:rFonts w:ascii="Arial" w:hAnsi="Arial"/>
      <w:sz w:val="24"/>
    </w:rPr>
  </w:style>
  <w:style w:type="paragraph" w:styleId="BalloonText">
    <w:name w:val="Balloon Text"/>
    <w:basedOn w:val="Normal"/>
    <w:link w:val="BalloonTextChar"/>
    <w:uiPriority w:val="99"/>
    <w:semiHidden/>
    <w:unhideWhenUsed/>
    <w:rsid w:val="00AC59C4"/>
    <w:rPr>
      <w:rFonts w:ascii="Tahoma" w:hAnsi="Tahoma" w:cs="Tahoma"/>
      <w:sz w:val="16"/>
      <w:szCs w:val="16"/>
    </w:rPr>
  </w:style>
  <w:style w:type="character" w:customStyle="1" w:styleId="BalloonTextChar">
    <w:name w:val="Balloon Text Char"/>
    <w:basedOn w:val="DefaultParagraphFont"/>
    <w:link w:val="BalloonText"/>
    <w:uiPriority w:val="99"/>
    <w:semiHidden/>
    <w:rsid w:val="00AC59C4"/>
    <w:rPr>
      <w:rFonts w:ascii="Tahoma" w:hAnsi="Tahoma" w:cs="Tahoma"/>
      <w:sz w:val="16"/>
      <w:szCs w:val="16"/>
    </w:rPr>
  </w:style>
  <w:style w:type="character" w:customStyle="1" w:styleId="Heading1Char">
    <w:name w:val="Heading 1 Char"/>
    <w:basedOn w:val="DefaultParagraphFont"/>
    <w:link w:val="Heading1"/>
    <w:rsid w:val="00B94A03"/>
    <w:rPr>
      <w:rFonts w:ascii="Arial" w:eastAsia="Times New Roman" w:hAnsi="Arial" w:cs="Times New Roman"/>
      <w:sz w:val="24"/>
      <w:szCs w:val="20"/>
    </w:rPr>
  </w:style>
  <w:style w:type="character" w:customStyle="1" w:styleId="Heading2Char">
    <w:name w:val="Heading 2 Char"/>
    <w:basedOn w:val="DefaultParagraphFont"/>
    <w:link w:val="Heading2"/>
    <w:rsid w:val="00B94A03"/>
    <w:rPr>
      <w:rFonts w:ascii="Arial" w:eastAsia="Times New Roman" w:hAnsi="Arial" w:cs="Times New Roman"/>
      <w:sz w:val="24"/>
      <w:szCs w:val="20"/>
    </w:rPr>
  </w:style>
  <w:style w:type="paragraph" w:styleId="BodyText">
    <w:name w:val="Body Text"/>
    <w:basedOn w:val="Normal"/>
    <w:link w:val="BodyTextChar"/>
    <w:rsid w:val="00B94A03"/>
    <w:pPr>
      <w:spacing w:before="120"/>
      <w:jc w:val="both"/>
    </w:pPr>
    <w:rPr>
      <w:rFonts w:eastAsia="Times New Roman" w:cs="Times New Roman"/>
      <w:sz w:val="20"/>
      <w:szCs w:val="20"/>
    </w:rPr>
  </w:style>
  <w:style w:type="character" w:customStyle="1" w:styleId="BodyTextChar">
    <w:name w:val="Body Text Char"/>
    <w:basedOn w:val="DefaultParagraphFont"/>
    <w:link w:val="BodyText"/>
    <w:rsid w:val="00B94A03"/>
    <w:rPr>
      <w:rFonts w:ascii="Arial" w:eastAsia="Times New Roman" w:hAnsi="Arial" w:cs="Times New Roman"/>
      <w:sz w:val="20"/>
      <w:szCs w:val="20"/>
    </w:rPr>
  </w:style>
  <w:style w:type="character" w:styleId="Strong">
    <w:name w:val="Strong"/>
    <w:qFormat/>
    <w:rsid w:val="00B94A03"/>
    <w:rPr>
      <w:b/>
      <w:bCs/>
    </w:rPr>
  </w:style>
  <w:style w:type="character" w:styleId="Hyperlink">
    <w:name w:val="Hyperlink"/>
    <w:basedOn w:val="DefaultParagraphFont"/>
    <w:uiPriority w:val="99"/>
    <w:unhideWhenUsed/>
    <w:rsid w:val="00E4513A"/>
    <w:rPr>
      <w:color w:val="0000FF" w:themeColor="hyperlink"/>
      <w:u w:val="single"/>
    </w:rPr>
  </w:style>
  <w:style w:type="paragraph" w:customStyle="1" w:styleId="Style">
    <w:name w:val="Style"/>
    <w:rsid w:val="00FE5733"/>
    <w:pPr>
      <w:widowControl w:val="0"/>
      <w:autoSpaceDE w:val="0"/>
      <w:autoSpaceDN w:val="0"/>
      <w:adjustRightInd w:val="0"/>
      <w:spacing w:after="0" w:line="240" w:lineRule="auto"/>
    </w:pPr>
    <w:rPr>
      <w:rFonts w:ascii="Arial" w:eastAsia="Times New Roman" w:hAnsi="Arial" w:cs="Arial"/>
      <w:sz w:val="24"/>
      <w:szCs w:val="24"/>
    </w:rPr>
  </w:style>
  <w:style w:type="paragraph" w:styleId="NoSpacing">
    <w:name w:val="No Spacing"/>
    <w:uiPriority w:val="1"/>
    <w:qFormat/>
    <w:rsid w:val="00221242"/>
    <w:pPr>
      <w:spacing w:after="0" w:line="240" w:lineRule="auto"/>
    </w:pPr>
    <w:rPr>
      <w:rFonts w:ascii="Arial" w:hAnsi="Arial"/>
      <w:sz w:val="24"/>
    </w:rPr>
  </w:style>
  <w:style w:type="paragraph" w:styleId="BodyText3">
    <w:name w:val="Body Text 3"/>
    <w:basedOn w:val="Normal"/>
    <w:link w:val="BodyText3Char"/>
    <w:uiPriority w:val="99"/>
    <w:semiHidden/>
    <w:unhideWhenUsed/>
    <w:rsid w:val="00EC22D3"/>
    <w:pPr>
      <w:spacing w:after="120"/>
    </w:pPr>
    <w:rPr>
      <w:sz w:val="16"/>
      <w:szCs w:val="16"/>
    </w:rPr>
  </w:style>
  <w:style w:type="character" w:customStyle="1" w:styleId="BodyText3Char">
    <w:name w:val="Body Text 3 Char"/>
    <w:basedOn w:val="DefaultParagraphFont"/>
    <w:link w:val="BodyText3"/>
    <w:uiPriority w:val="99"/>
    <w:semiHidden/>
    <w:rsid w:val="00EC22D3"/>
    <w:rPr>
      <w:rFonts w:ascii="Arial" w:hAnsi="Arial"/>
      <w:sz w:val="16"/>
      <w:szCs w:val="16"/>
    </w:rPr>
  </w:style>
  <w:style w:type="character" w:styleId="UnresolvedMention">
    <w:name w:val="Unresolved Mention"/>
    <w:basedOn w:val="DefaultParagraphFont"/>
    <w:uiPriority w:val="99"/>
    <w:semiHidden/>
    <w:unhideWhenUsed/>
    <w:rsid w:val="007D37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1796079">
      <w:bodyDiv w:val="1"/>
      <w:marLeft w:val="0"/>
      <w:marRight w:val="0"/>
      <w:marTop w:val="0"/>
      <w:marBottom w:val="0"/>
      <w:divBdr>
        <w:top w:val="none" w:sz="0" w:space="0" w:color="auto"/>
        <w:left w:val="none" w:sz="0" w:space="0" w:color="auto"/>
        <w:bottom w:val="none" w:sz="0" w:space="0" w:color="auto"/>
        <w:right w:val="none" w:sz="0" w:space="0" w:color="auto"/>
      </w:divBdr>
    </w:div>
    <w:div w:id="1338145612">
      <w:bodyDiv w:val="1"/>
      <w:marLeft w:val="0"/>
      <w:marRight w:val="0"/>
      <w:marTop w:val="0"/>
      <w:marBottom w:val="0"/>
      <w:divBdr>
        <w:top w:val="none" w:sz="0" w:space="0" w:color="auto"/>
        <w:left w:val="none" w:sz="0" w:space="0" w:color="auto"/>
        <w:bottom w:val="none" w:sz="0" w:space="0" w:color="auto"/>
        <w:right w:val="none" w:sz="0" w:space="0" w:color="auto"/>
      </w:divBdr>
    </w:div>
    <w:div w:id="1553269652">
      <w:bodyDiv w:val="1"/>
      <w:marLeft w:val="0"/>
      <w:marRight w:val="0"/>
      <w:marTop w:val="0"/>
      <w:marBottom w:val="0"/>
      <w:divBdr>
        <w:top w:val="none" w:sz="0" w:space="0" w:color="auto"/>
        <w:left w:val="none" w:sz="0" w:space="0" w:color="auto"/>
        <w:bottom w:val="none" w:sz="0" w:space="0" w:color="auto"/>
        <w:right w:val="none" w:sz="0" w:space="0" w:color="auto"/>
      </w:divBdr>
    </w:div>
    <w:div w:id="1575779490">
      <w:bodyDiv w:val="1"/>
      <w:marLeft w:val="0"/>
      <w:marRight w:val="0"/>
      <w:marTop w:val="0"/>
      <w:marBottom w:val="0"/>
      <w:divBdr>
        <w:top w:val="none" w:sz="0" w:space="0" w:color="auto"/>
        <w:left w:val="none" w:sz="0" w:space="0" w:color="auto"/>
        <w:bottom w:val="none" w:sz="0" w:space="0" w:color="auto"/>
        <w:right w:val="none" w:sz="0" w:space="0" w:color="auto"/>
      </w:divBdr>
    </w:div>
    <w:div w:id="1781946634">
      <w:bodyDiv w:val="1"/>
      <w:marLeft w:val="0"/>
      <w:marRight w:val="0"/>
      <w:marTop w:val="0"/>
      <w:marBottom w:val="0"/>
      <w:divBdr>
        <w:top w:val="none" w:sz="0" w:space="0" w:color="auto"/>
        <w:left w:val="none" w:sz="0" w:space="0" w:color="auto"/>
        <w:bottom w:val="none" w:sz="0" w:space="0" w:color="auto"/>
        <w:right w:val="none" w:sz="0" w:space="0" w:color="auto"/>
      </w:divBdr>
    </w:div>
    <w:div w:id="1956867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Entity xmlns="46eec145-d0dd-43dc-bb16-9f633b2b7fdb">Paseo Master</Entity>
    <DOC_x0020_TYPE xmlns="1a91860b-a087-450c-a6f4-e724e036b5c1">Board Minutes Draft</DOC_x0020_TYPE>
    <DATE xmlns="1a91860b-a087-450c-a6f4-e724e036b5c1">2024-03-20T04:00:00+00:00</DAT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F6BFD463C44C4B8EBE0DC1034A5B62" ma:contentTypeVersion="5" ma:contentTypeDescription="Create a new document." ma:contentTypeScope="" ma:versionID="42ca4d1c15b1693f8eb90568ba2e4a95">
  <xsd:schema xmlns:xsd="http://www.w3.org/2001/XMLSchema" xmlns:xs="http://www.w3.org/2001/XMLSchema" xmlns:p="http://schemas.microsoft.com/office/2006/metadata/properties" xmlns:ns2="1a91860b-a087-450c-a6f4-e724e036b5c1" xmlns:ns3="46eec145-d0dd-43dc-bb16-9f633b2b7fdb" targetNamespace="http://schemas.microsoft.com/office/2006/metadata/properties" ma:root="true" ma:fieldsID="9974a67eb5b1f14a73f54b968868f234" ns2:_="" ns3:_="">
    <xsd:import namespace="1a91860b-a087-450c-a6f4-e724e036b5c1"/>
    <xsd:import namespace="46eec145-d0dd-43dc-bb16-9f633b2b7fdb"/>
    <xsd:element name="properties">
      <xsd:complexType>
        <xsd:sequence>
          <xsd:element name="documentManagement">
            <xsd:complexType>
              <xsd:all>
                <xsd:element ref="ns2:DOC_x0020_TYPE"/>
                <xsd:element ref="ns2:DATE"/>
                <xsd:element ref="ns3:Entit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91860b-a087-450c-a6f4-e724e036b5c1" elementFormDefault="qualified">
    <xsd:import namespace="http://schemas.microsoft.com/office/2006/documentManagement/types"/>
    <xsd:import namespace="http://schemas.microsoft.com/office/infopath/2007/PartnerControls"/>
    <xsd:element name="DOC_x0020_TYPE" ma:index="8" ma:displayName="Document Type" ma:format="Dropdown" ma:internalName="DOC_x0020_TYPE">
      <xsd:simpleType>
        <xsd:restriction base="dms:Choice">
          <xsd:enumeration value="(Choose One)"/>
          <xsd:enumeration value="Annual Meeting Notices"/>
          <xsd:enumeration value="Annual Meeting Agenda"/>
          <xsd:enumeration value="Annual Meeting Minutes Draft"/>
          <xsd:enumeration value="Annual Meeting Minutes Approved"/>
          <xsd:enumeration value="Annual Meeting &amp; Election 1st Notice"/>
          <xsd:enumeration value="Annual Meeting &amp; Election 2nd Notice"/>
          <xsd:enumeration value="Annual Meeting &amp; Election Agenda"/>
          <xsd:enumeration value="Annual Meeting &amp; Election Minutes Draft"/>
          <xsd:enumeration value="Annual Meeting &amp; Election Minutes Approved"/>
          <xsd:enumeration value="Board Meeting Notice"/>
          <xsd:enumeration value="Board Meeting Agenda"/>
          <xsd:enumeration value="Board Minutes Draft"/>
          <xsd:enumeration value="Board Minutes Approved"/>
          <xsd:enumeration value="Board Business Meeting Notice"/>
          <xsd:enumeration value="Board Business Meeting Agenda"/>
          <xsd:enumeration value="Board Business Meeting Minutes Draft"/>
          <xsd:enumeration value="Board Business Meeting Minutes Approved"/>
          <xsd:enumeration value="Candidate Information Sheet"/>
          <xsd:enumeration value="Committee Meeting Notice"/>
          <xsd:enumeration value="Committee Meeting Agenda"/>
          <xsd:enumeration value="Committee Meeting Minutes Draft"/>
          <xsd:enumeration value="Committee Meeting Minutes Approved"/>
          <xsd:enumeration value="Director Affidavit re: Statutes &amp; Docs"/>
          <xsd:enumeration value="Meeting Sign-In Sheet"/>
          <xsd:enumeration value="Notice of Intent"/>
          <xsd:enumeration value="Acknowledgement Receipts of Intent"/>
          <xsd:enumeration value="Turnover Meeting &amp; Election 1st Notice"/>
          <xsd:enumeration value="Turnover Meeting &amp; Election 2nd Notice"/>
          <xsd:enumeration value="Turnover Meeting &amp; Election Agenda"/>
          <xsd:enumeration value="Turnover Meeting &amp; Election Minutes Draft"/>
          <xsd:enumeration value="Turnover Meeting &amp; Election Minutes Approved"/>
          <xsd:enumeration value="Proxy / Ballots"/>
          <xsd:enumeration value="Resolution"/>
          <xsd:enumeration value="Voting Certificate"/>
          <xsd:enumeration value="Vote Tally Sheet and Ballots"/>
        </xsd:restriction>
      </xsd:simpleType>
    </xsd:element>
    <xsd:element name="DATE" ma:index="9" ma:displayName="Date of Meeting or Document" ma:default=""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6eec145-d0dd-43dc-bb16-9f633b2b7fdb" elementFormDefault="qualified">
    <xsd:import namespace="http://schemas.microsoft.com/office/2006/documentManagement/types"/>
    <xsd:import namespace="http://schemas.microsoft.com/office/infopath/2007/PartnerControls"/>
    <xsd:element name="Entity" ma:index="10" ma:displayName="Entity" ma:default="Select One" ma:format="Dropdown" ma:internalName="Entity">
      <xsd:simpleType>
        <xsd:restriction base="dms:Choice">
          <xsd:enumeration value="Select One"/>
          <xsd:enumeration value="Paseo Master"/>
          <xsd:enumeration value="Paseo Cond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05FBAD-DCA1-45BB-9BC2-EC05F4F4C6E8}">
  <ds:schemaRefs>
    <ds:schemaRef ds:uri="http://schemas.microsoft.com/office/2006/metadata/properties"/>
    <ds:schemaRef ds:uri="http://schemas.microsoft.com/office/infopath/2007/PartnerControls"/>
    <ds:schemaRef ds:uri="46eec145-d0dd-43dc-bb16-9f633b2b7fdb"/>
    <ds:schemaRef ds:uri="1a91860b-a087-450c-a6f4-e724e036b5c1"/>
  </ds:schemaRefs>
</ds:datastoreItem>
</file>

<file path=customXml/itemProps2.xml><?xml version="1.0" encoding="utf-8"?>
<ds:datastoreItem xmlns:ds="http://schemas.openxmlformats.org/officeDocument/2006/customXml" ds:itemID="{8D3C78F5-B10D-483E-8268-60DCF2B13E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91860b-a087-450c-a6f4-e724e036b5c1"/>
    <ds:schemaRef ds:uri="46eec145-d0dd-43dc-bb16-9f633b2b7f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454D20-1725-43DF-B272-CD73A350FCAD}">
  <ds:schemaRefs>
    <ds:schemaRef ds:uri="http://schemas.microsoft.com/sharepoint/v3/contenttype/forms"/>
  </ds:schemaRefs>
</ds:datastoreItem>
</file>

<file path=customXml/itemProps4.xml><?xml version="1.0" encoding="utf-8"?>
<ds:datastoreItem xmlns:ds="http://schemas.openxmlformats.org/officeDocument/2006/customXml" ds:itemID="{ED37AFEE-DD6E-4B95-BE84-5CC06FBDD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4</Words>
  <Characters>2934</Characters>
  <Application>Microsoft Office Word</Application>
  <DocSecurity>0</DocSecurity>
  <Lines>24</Lines>
  <Paragraphs>6</Paragraphs>
  <ScaleCrop>false</ScaleCrop>
  <Company>KW Property Management</Company>
  <LinksUpToDate>false</LinksUpToDate>
  <CharactersWithSpaces>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th, 2024 BOD Meeting Minutes-Draft</dc:title>
  <dc:subject/>
  <dc:creator>KWPM</dc:creator>
  <cp:keywords/>
  <dc:description/>
  <cp:lastModifiedBy>Zach Grubb</cp:lastModifiedBy>
  <cp:revision>2</cp:revision>
  <cp:lastPrinted>2024-03-14T16:38:00Z</cp:lastPrinted>
  <dcterms:created xsi:type="dcterms:W3CDTF">2024-04-19T17:01:00Z</dcterms:created>
  <dcterms:modified xsi:type="dcterms:W3CDTF">2024-04-19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F6BFD463C44C4B8EBE0DC1034A5B62</vt:lpwstr>
  </property>
</Properties>
</file>